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EC9F26" w14:textId="77777777" w:rsidR="00BA0964" w:rsidRDefault="00BA0964" w:rsidP="00BA0964">
      <w:pPr>
        <w:tabs>
          <w:tab w:val="left" w:pos="1890"/>
          <w:tab w:val="center" w:pos="4513"/>
        </w:tabs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1E86ED9" w14:textId="64A25D7A" w:rsidR="00BA0964" w:rsidRPr="00BA0964" w:rsidRDefault="00BA0964" w:rsidP="00BA0964">
      <w:pPr>
        <w:tabs>
          <w:tab w:val="left" w:pos="1890"/>
          <w:tab w:val="center" w:pos="4513"/>
        </w:tabs>
        <w:spacing w:after="0"/>
        <w:jc w:val="center"/>
        <w:rPr>
          <w:b/>
          <w:bCs/>
          <w:sz w:val="32"/>
          <w:szCs w:val="32"/>
        </w:rPr>
      </w:pPr>
      <w:r w:rsidRPr="00BA0964">
        <w:rPr>
          <w:b/>
          <w:bCs/>
          <w:sz w:val="32"/>
          <w:szCs w:val="32"/>
        </w:rPr>
        <w:t>University of Colombo</w:t>
      </w:r>
    </w:p>
    <w:p w14:paraId="5DE503C6" w14:textId="4C586DED" w:rsidR="00BA0964" w:rsidRDefault="00BA0964" w:rsidP="00970C77">
      <w:pPr>
        <w:spacing w:after="0"/>
        <w:jc w:val="center"/>
        <w:rPr>
          <w:b/>
          <w:bCs/>
          <w:sz w:val="32"/>
          <w:szCs w:val="32"/>
        </w:rPr>
      </w:pPr>
      <w:r w:rsidRPr="00BA0964">
        <w:rPr>
          <w:b/>
          <w:bCs/>
          <w:sz w:val="32"/>
          <w:szCs w:val="32"/>
        </w:rPr>
        <w:t>Staff Development Centre (SDC) – Application</w:t>
      </w:r>
    </w:p>
    <w:p w14:paraId="13A390B0" w14:textId="4222B94F" w:rsidR="00BA0964" w:rsidRPr="00BA0964" w:rsidRDefault="00BA0964" w:rsidP="00BA0964">
      <w:pPr>
        <w:spacing w:after="0"/>
        <w:jc w:val="center"/>
        <w:rPr>
          <w:b/>
          <w:bCs/>
          <w:sz w:val="32"/>
          <w:szCs w:val="32"/>
        </w:rPr>
      </w:pPr>
      <w:r w:rsidRPr="00BA0964">
        <w:rPr>
          <w:b/>
          <w:bCs/>
          <w:sz w:val="32"/>
          <w:szCs w:val="32"/>
        </w:rPr>
        <w:t>Short course in ‘MAKING TEACHING EFFECTIVE’ (MaTE – 2020</w:t>
      </w:r>
      <w:r w:rsidR="00A27EDD">
        <w:rPr>
          <w:b/>
          <w:bCs/>
          <w:sz w:val="32"/>
          <w:szCs w:val="32"/>
        </w:rPr>
        <w:t>/2021</w:t>
      </w:r>
      <w:r w:rsidRPr="00BA0964">
        <w:rPr>
          <w:b/>
          <w:bCs/>
          <w:sz w:val="32"/>
          <w:szCs w:val="32"/>
        </w:rPr>
        <w:t>)</w:t>
      </w:r>
    </w:p>
    <w:p w14:paraId="3780A005" w14:textId="58EF9827" w:rsidR="00DE383C" w:rsidRPr="00970C77" w:rsidRDefault="00340667" w:rsidP="00B00101">
      <w:pPr>
        <w:spacing w:after="0"/>
        <w:jc w:val="center"/>
        <w:rPr>
          <w:bCs/>
        </w:rPr>
      </w:pPr>
      <w:bookmarkStart w:id="0" w:name="_GoBack"/>
      <w:bookmarkEnd w:id="0"/>
      <w:r w:rsidRPr="00970C77">
        <w:rPr>
          <w:bCs/>
        </w:rPr>
        <w:t xml:space="preserve"> </w:t>
      </w:r>
      <w:r w:rsidR="00FC2D74" w:rsidRPr="00970C77">
        <w:rPr>
          <w:bCs/>
        </w:rPr>
        <w:t xml:space="preserve">(Application receipt deadline: </w:t>
      </w:r>
      <w:r w:rsidR="00A27EDD">
        <w:rPr>
          <w:bCs/>
        </w:rPr>
        <w:t>15</w:t>
      </w:r>
      <w:r w:rsidR="00A27EDD" w:rsidRPr="00A27EDD">
        <w:rPr>
          <w:bCs/>
          <w:vertAlign w:val="superscript"/>
        </w:rPr>
        <w:t>th</w:t>
      </w:r>
      <w:r w:rsidR="00A27EDD">
        <w:rPr>
          <w:bCs/>
        </w:rPr>
        <w:t xml:space="preserve"> September 2020</w:t>
      </w:r>
      <w:r w:rsidR="00FC2D74" w:rsidRPr="00970C77">
        <w:rPr>
          <w:bCs/>
        </w:rPr>
        <w:t>)</w:t>
      </w:r>
    </w:p>
    <w:p w14:paraId="0E3FA845" w14:textId="77777777" w:rsidR="009C7D17" w:rsidRDefault="009C7D17" w:rsidP="00216DDC">
      <w:pPr>
        <w:spacing w:after="0"/>
        <w:rPr>
          <w:sz w:val="16"/>
          <w:szCs w:val="16"/>
          <w:u w:val="single"/>
        </w:rPr>
      </w:pPr>
    </w:p>
    <w:p w14:paraId="6285EF6F" w14:textId="17EF5956" w:rsidR="00FC2D74" w:rsidRPr="00970C77" w:rsidRDefault="00FC2D74" w:rsidP="003324AE">
      <w:pPr>
        <w:spacing w:after="0"/>
        <w:jc w:val="both"/>
        <w:rPr>
          <w:bCs/>
          <w:sz w:val="18"/>
          <w:szCs w:val="18"/>
        </w:rPr>
      </w:pPr>
      <w:r w:rsidRPr="00970C77">
        <w:rPr>
          <w:bCs/>
          <w:sz w:val="18"/>
          <w:szCs w:val="18"/>
        </w:rPr>
        <w:t xml:space="preserve">Applications are invited for the MaTE – 2020 course (course commencing </w:t>
      </w:r>
      <w:r w:rsidR="00AD2DCC">
        <w:rPr>
          <w:bCs/>
          <w:sz w:val="18"/>
          <w:szCs w:val="18"/>
        </w:rPr>
        <w:t>i</w:t>
      </w:r>
      <w:r w:rsidRPr="00970C77">
        <w:rPr>
          <w:bCs/>
          <w:sz w:val="18"/>
          <w:szCs w:val="18"/>
        </w:rPr>
        <w:t xml:space="preserve">n </w:t>
      </w:r>
      <w:r w:rsidR="00A27EDD">
        <w:rPr>
          <w:bCs/>
          <w:sz w:val="18"/>
          <w:szCs w:val="18"/>
        </w:rPr>
        <w:t>October 2020</w:t>
      </w:r>
      <w:r w:rsidRPr="00970C77">
        <w:rPr>
          <w:bCs/>
          <w:sz w:val="18"/>
          <w:szCs w:val="18"/>
        </w:rPr>
        <w:t xml:space="preserve">). This higher education teaching development course is offered to lecturers, assistant lecturers, demonstrators, instructors, tutors, etc employed on a temporary/contract basis. Places are limited and you may be called for a selection interview. </w:t>
      </w:r>
    </w:p>
    <w:p w14:paraId="5D20DFC7" w14:textId="77777777" w:rsidR="00970C77" w:rsidRDefault="00970C77" w:rsidP="003324AE">
      <w:pPr>
        <w:spacing w:after="0"/>
        <w:jc w:val="both"/>
        <w:rPr>
          <w:bCs/>
          <w:sz w:val="18"/>
          <w:szCs w:val="18"/>
        </w:rPr>
      </w:pPr>
    </w:p>
    <w:p w14:paraId="661043E1" w14:textId="50B53E96" w:rsidR="003324AE" w:rsidRDefault="00FC2D74" w:rsidP="003324AE">
      <w:pPr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>To apply, p</w:t>
      </w:r>
      <w:r w:rsidR="005374B3" w:rsidRPr="003324AE">
        <w:rPr>
          <w:b/>
          <w:bCs/>
          <w:sz w:val="18"/>
          <w:szCs w:val="18"/>
        </w:rPr>
        <w:t xml:space="preserve">lease fill and return this 2-page Application Form and the questionnaire, before </w:t>
      </w:r>
      <w:r w:rsidR="00A27EDD">
        <w:rPr>
          <w:b/>
          <w:bCs/>
          <w:sz w:val="18"/>
          <w:szCs w:val="18"/>
          <w:u w:val="single"/>
        </w:rPr>
        <w:t>15</w:t>
      </w:r>
      <w:r w:rsidR="00A27EDD" w:rsidRPr="00A27EDD">
        <w:rPr>
          <w:b/>
          <w:bCs/>
          <w:sz w:val="18"/>
          <w:szCs w:val="18"/>
          <w:u w:val="single"/>
          <w:vertAlign w:val="superscript"/>
        </w:rPr>
        <w:t>th</w:t>
      </w:r>
      <w:r w:rsidR="00A27EDD">
        <w:rPr>
          <w:b/>
          <w:bCs/>
          <w:sz w:val="18"/>
          <w:szCs w:val="18"/>
          <w:u w:val="single"/>
        </w:rPr>
        <w:t xml:space="preserve"> September 2020</w:t>
      </w:r>
      <w:r w:rsidR="005374B3" w:rsidRPr="003324AE">
        <w:rPr>
          <w:b/>
          <w:bCs/>
          <w:sz w:val="18"/>
          <w:szCs w:val="18"/>
        </w:rPr>
        <w:t xml:space="preserve"> **, to staff Development Centre, University of Colombo, P.O. Box 1490, Colombo. Acceptance to the course will be e-mailed to the e-mail address given by you below, </w:t>
      </w:r>
      <w:r w:rsidR="005374B3" w:rsidRPr="00854A84">
        <w:rPr>
          <w:b/>
          <w:bCs/>
          <w:sz w:val="18"/>
          <w:szCs w:val="18"/>
        </w:rPr>
        <w:t xml:space="preserve">by </w:t>
      </w:r>
      <w:r w:rsidR="00A27EDD">
        <w:rPr>
          <w:b/>
          <w:bCs/>
          <w:sz w:val="18"/>
          <w:szCs w:val="18"/>
          <w:u w:val="single"/>
        </w:rPr>
        <w:t>25</w:t>
      </w:r>
      <w:r w:rsidR="00A27EDD" w:rsidRPr="00A27EDD">
        <w:rPr>
          <w:b/>
          <w:bCs/>
          <w:sz w:val="18"/>
          <w:szCs w:val="18"/>
          <w:u w:val="single"/>
          <w:vertAlign w:val="superscript"/>
        </w:rPr>
        <w:t>th</w:t>
      </w:r>
      <w:r w:rsidR="00A27EDD">
        <w:rPr>
          <w:b/>
          <w:bCs/>
          <w:sz w:val="18"/>
          <w:szCs w:val="18"/>
          <w:u w:val="single"/>
        </w:rPr>
        <w:t xml:space="preserve"> September 2020</w:t>
      </w:r>
    </w:p>
    <w:p w14:paraId="190906A0" w14:textId="269340EE" w:rsidR="003324AE" w:rsidRDefault="005374B3" w:rsidP="003324AE">
      <w:pPr>
        <w:spacing w:after="0"/>
        <w:jc w:val="both"/>
        <w:rPr>
          <w:sz w:val="18"/>
          <w:szCs w:val="18"/>
        </w:rPr>
      </w:pPr>
      <w:r w:rsidRPr="00EF622F">
        <w:rPr>
          <w:sz w:val="18"/>
          <w:szCs w:val="18"/>
        </w:rPr>
        <w:t xml:space="preserve">** </w:t>
      </w:r>
      <w:r w:rsidRPr="00EF622F">
        <w:rPr>
          <w:sz w:val="18"/>
          <w:szCs w:val="18"/>
          <w:u w:val="single"/>
        </w:rPr>
        <w:t>PLEASE NOTE:</w:t>
      </w:r>
      <w:r w:rsidRPr="00EF622F">
        <w:rPr>
          <w:sz w:val="16"/>
          <w:szCs w:val="16"/>
        </w:rPr>
        <w:t xml:space="preserve"> </w:t>
      </w:r>
      <w:r w:rsidR="00FC2D74">
        <w:rPr>
          <w:sz w:val="18"/>
          <w:szCs w:val="18"/>
        </w:rPr>
        <w:t xml:space="preserve">Acceptance will cease earlier if please become filled (you </w:t>
      </w:r>
      <w:r w:rsidR="00AD2DCC">
        <w:rPr>
          <w:sz w:val="18"/>
          <w:szCs w:val="18"/>
        </w:rPr>
        <w:t>m</w:t>
      </w:r>
      <w:r w:rsidR="00FC2D74">
        <w:rPr>
          <w:sz w:val="18"/>
          <w:szCs w:val="18"/>
        </w:rPr>
        <w:t xml:space="preserve">ay e-mail a filled advance-copy to </w:t>
      </w:r>
      <w:hyperlink r:id="rId8" w:history="1">
        <w:r w:rsidR="00FC2D74" w:rsidRPr="00860631">
          <w:rPr>
            <w:rStyle w:val="Hyperlink"/>
            <w:sz w:val="18"/>
            <w:szCs w:val="18"/>
          </w:rPr>
          <w:t>admin@sdc.cmb.ac.lk</w:t>
        </w:r>
      </w:hyperlink>
      <w:r w:rsidR="009825F9" w:rsidRPr="009825F9">
        <w:rPr>
          <w:rStyle w:val="Hyperlink"/>
          <w:color w:val="000000" w:themeColor="text1"/>
          <w:sz w:val="18"/>
          <w:szCs w:val="18"/>
          <w:u w:val="none"/>
        </w:rPr>
        <w:t>)</w:t>
      </w:r>
    </w:p>
    <w:p w14:paraId="0A4FF395" w14:textId="77777777" w:rsidR="003324AE" w:rsidRDefault="003324AE" w:rsidP="003324AE">
      <w:pPr>
        <w:spacing w:after="0"/>
        <w:jc w:val="both"/>
        <w:rPr>
          <w:b/>
          <w:bCs/>
          <w:sz w:val="18"/>
          <w:szCs w:val="18"/>
          <w:u w:val="single"/>
        </w:rPr>
      </w:pPr>
    </w:p>
    <w:p w14:paraId="38404B3C" w14:textId="34918EF0" w:rsidR="0068251C" w:rsidRDefault="003324AE" w:rsidP="0068251C">
      <w:pPr>
        <w:spacing w:after="0"/>
        <w:jc w:val="both"/>
        <w:rPr>
          <w:sz w:val="20"/>
          <w:szCs w:val="20"/>
        </w:rPr>
      </w:pPr>
      <w:r w:rsidRPr="0068251C">
        <w:rPr>
          <w:sz w:val="20"/>
          <w:szCs w:val="20"/>
        </w:rPr>
        <w:t>I wish to make a formal application to follow the above course which will run from</w:t>
      </w:r>
      <w:r w:rsidR="00A27EDD">
        <w:rPr>
          <w:sz w:val="20"/>
          <w:szCs w:val="20"/>
        </w:rPr>
        <w:t xml:space="preserve"> October 2020</w:t>
      </w:r>
      <w:r w:rsidRPr="00854A84">
        <w:rPr>
          <w:sz w:val="20"/>
          <w:szCs w:val="20"/>
        </w:rPr>
        <w:t xml:space="preserve"> to </w:t>
      </w:r>
      <w:r w:rsidR="00A27EDD">
        <w:rPr>
          <w:sz w:val="20"/>
          <w:szCs w:val="20"/>
        </w:rPr>
        <w:t>January 2021,</w:t>
      </w:r>
      <w:r w:rsidR="0068251C">
        <w:rPr>
          <w:sz w:val="20"/>
          <w:szCs w:val="20"/>
        </w:rPr>
        <w:t xml:space="preserve"> with sessions being conducted at the Staff Development Centre, University of Colombo</w:t>
      </w:r>
      <w:r w:rsidR="00302CB2">
        <w:rPr>
          <w:sz w:val="20"/>
          <w:szCs w:val="20"/>
        </w:rPr>
        <w:t xml:space="preserve"> </w:t>
      </w:r>
      <w:r w:rsidR="005E11CD">
        <w:rPr>
          <w:sz w:val="20"/>
          <w:szCs w:val="20"/>
        </w:rPr>
        <w:t>(mostly Wednesday)</w:t>
      </w:r>
      <w:r w:rsidR="00302CB2">
        <w:rPr>
          <w:sz w:val="20"/>
          <w:szCs w:val="20"/>
        </w:rPr>
        <w:t>.</w:t>
      </w:r>
    </w:p>
    <w:p w14:paraId="177CF27C" w14:textId="77777777" w:rsidR="005E11CD" w:rsidRDefault="005E11CD" w:rsidP="0068251C">
      <w:pPr>
        <w:spacing w:after="0"/>
        <w:jc w:val="both"/>
        <w:rPr>
          <w:sz w:val="20"/>
          <w:szCs w:val="20"/>
        </w:rPr>
      </w:pPr>
    </w:p>
    <w:p w14:paraId="159307CE" w14:textId="77777777" w:rsidR="0068251C" w:rsidRDefault="0068251C" w:rsidP="00250211">
      <w:pPr>
        <w:spacing w:after="0"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My personal details are as follows;</w:t>
      </w:r>
    </w:p>
    <w:p w14:paraId="449F167E" w14:textId="77777777" w:rsidR="0068251C" w:rsidRDefault="0068251C" w:rsidP="0068251C">
      <w:pPr>
        <w:spacing w:after="0"/>
        <w:jc w:val="both"/>
        <w:rPr>
          <w:sz w:val="20"/>
          <w:szCs w:val="20"/>
        </w:rPr>
      </w:pPr>
      <w:r w:rsidRPr="00B206FD">
        <w:rPr>
          <w:b/>
          <w:bCs/>
        </w:rPr>
        <w:t>Name</w:t>
      </w:r>
      <w:r w:rsidRPr="00B206FD">
        <w:t xml:space="preserve"> in Full:</w:t>
      </w:r>
      <w:r>
        <w:rPr>
          <w:sz w:val="20"/>
          <w:szCs w:val="20"/>
        </w:rPr>
        <w:t xml:space="preserve"> …………………………………………………………………………………………………………………………………………………….</w:t>
      </w:r>
    </w:p>
    <w:p w14:paraId="262EC381" w14:textId="0BEF2524" w:rsidR="0068251C" w:rsidRPr="0068251C" w:rsidRDefault="0068251C" w:rsidP="0068251C">
      <w:pPr>
        <w:spacing w:after="0"/>
        <w:jc w:val="both"/>
        <w:rPr>
          <w:sz w:val="16"/>
          <w:szCs w:val="16"/>
        </w:rPr>
      </w:pPr>
      <w:r w:rsidRPr="0068251C">
        <w:rPr>
          <w:sz w:val="16"/>
          <w:szCs w:val="16"/>
        </w:rPr>
        <w:t xml:space="preserve">                 </w:t>
      </w:r>
      <w:r w:rsidR="005E11CD">
        <w:rPr>
          <w:sz w:val="16"/>
          <w:szCs w:val="16"/>
        </w:rPr>
        <w:tab/>
      </w:r>
      <w:r w:rsidR="005E11CD">
        <w:rPr>
          <w:sz w:val="16"/>
          <w:szCs w:val="16"/>
        </w:rPr>
        <w:tab/>
      </w:r>
      <w:r w:rsidRPr="0068251C">
        <w:rPr>
          <w:sz w:val="16"/>
          <w:szCs w:val="16"/>
        </w:rPr>
        <w:t xml:space="preserve"> (Underline last/surname)</w:t>
      </w:r>
    </w:p>
    <w:p w14:paraId="6B0EFCA2" w14:textId="4DAD10AB" w:rsidR="00B206FD" w:rsidRDefault="0068251C" w:rsidP="0068251C">
      <w:pPr>
        <w:tabs>
          <w:tab w:val="left" w:pos="2175"/>
          <w:tab w:val="left" w:pos="3975"/>
        </w:tabs>
        <w:rPr>
          <w:sz w:val="18"/>
          <w:szCs w:val="18"/>
        </w:rPr>
      </w:pPr>
      <w:r w:rsidRPr="00B206FD">
        <w:t>Name with initials:</w:t>
      </w:r>
      <w:r>
        <w:rPr>
          <w:sz w:val="18"/>
          <w:szCs w:val="18"/>
        </w:rPr>
        <w:t xml:space="preserve"> …………………………………………………………………………………………………………………………</w:t>
      </w:r>
      <w:r w:rsidR="005E11CD">
        <w:rPr>
          <w:sz w:val="18"/>
          <w:szCs w:val="18"/>
        </w:rPr>
        <w:t>………………………………..</w:t>
      </w:r>
    </w:p>
    <w:p w14:paraId="38FECBB6" w14:textId="77777777" w:rsidR="003324AE" w:rsidRDefault="00B206FD" w:rsidP="00B206FD">
      <w:pPr>
        <w:tabs>
          <w:tab w:val="left" w:pos="2175"/>
          <w:tab w:val="left" w:pos="3975"/>
        </w:tabs>
        <w:spacing w:after="0"/>
        <w:rPr>
          <w:sz w:val="18"/>
          <w:szCs w:val="18"/>
        </w:rPr>
      </w:pPr>
      <w:r w:rsidRPr="00B206FD">
        <w:t>Postal Address:</w:t>
      </w:r>
      <w:r>
        <w:rPr>
          <w:sz w:val="18"/>
          <w:szCs w:val="18"/>
        </w:rPr>
        <w:t xml:space="preserve"> .......................................................................................................................................................................</w:t>
      </w:r>
    </w:p>
    <w:p w14:paraId="21D9DE82" w14:textId="77777777" w:rsidR="00B206FD" w:rsidRDefault="00B206FD" w:rsidP="00B206FD">
      <w:pPr>
        <w:tabs>
          <w:tab w:val="left" w:pos="2175"/>
          <w:tab w:val="left" w:pos="3975"/>
        </w:tabs>
        <w:spacing w:after="0"/>
        <w:rPr>
          <w:sz w:val="18"/>
          <w:szCs w:val="18"/>
        </w:rPr>
      </w:pPr>
      <w:r>
        <w:rPr>
          <w:sz w:val="18"/>
          <w:szCs w:val="18"/>
        </w:rPr>
        <w:t xml:space="preserve">                            (Please note: correspondence will be to your university address, and not to a private address)</w:t>
      </w:r>
    </w:p>
    <w:p w14:paraId="3E39EF74" w14:textId="77777777" w:rsidR="00B206FD" w:rsidRDefault="00B206FD" w:rsidP="00B206FD">
      <w:pPr>
        <w:tabs>
          <w:tab w:val="left" w:pos="2175"/>
          <w:tab w:val="left" w:pos="3975"/>
        </w:tabs>
        <w:spacing w:after="0"/>
        <w:rPr>
          <w:sz w:val="18"/>
          <w:szCs w:val="18"/>
        </w:rPr>
      </w:pPr>
    </w:p>
    <w:p w14:paraId="4FA400E4" w14:textId="77777777" w:rsidR="00B206FD" w:rsidRDefault="00B206FD" w:rsidP="00B206FD">
      <w:pPr>
        <w:tabs>
          <w:tab w:val="left" w:pos="2175"/>
          <w:tab w:val="left" w:pos="3975"/>
        </w:tabs>
        <w:spacing w:after="0"/>
        <w:rPr>
          <w:sz w:val="18"/>
          <w:szCs w:val="18"/>
        </w:rPr>
      </w:pPr>
      <w:r w:rsidRPr="00B206FD">
        <w:t>e-mail:</w:t>
      </w:r>
      <w:r>
        <w:rPr>
          <w:sz w:val="18"/>
          <w:szCs w:val="18"/>
        </w:rPr>
        <w:t xml:space="preserve"> ………………………………………………… </w:t>
      </w:r>
      <w:r w:rsidRPr="00B206FD">
        <w:t xml:space="preserve">Fax </w:t>
      </w:r>
      <w:r w:rsidR="00913E11" w:rsidRPr="00B206FD">
        <w:t>No.:</w:t>
      </w:r>
      <w:r>
        <w:rPr>
          <w:sz w:val="18"/>
          <w:szCs w:val="18"/>
        </w:rPr>
        <w:t xml:space="preserve"> ………………………………………… </w:t>
      </w:r>
      <w:r w:rsidRPr="00B206FD">
        <w:t xml:space="preserve">Tele. </w:t>
      </w:r>
      <w:r w:rsidR="00913E11" w:rsidRPr="00B206FD">
        <w:t>No.:</w:t>
      </w:r>
      <w:r>
        <w:rPr>
          <w:sz w:val="18"/>
          <w:szCs w:val="18"/>
        </w:rPr>
        <w:t xml:space="preserve"> ……………………………………………</w:t>
      </w:r>
    </w:p>
    <w:p w14:paraId="61C31D2B" w14:textId="77777777" w:rsidR="00B206FD" w:rsidRDefault="00B206FD" w:rsidP="00B206FD">
      <w:pPr>
        <w:rPr>
          <w:sz w:val="18"/>
          <w:szCs w:val="18"/>
        </w:rPr>
      </w:pPr>
      <w:r>
        <w:rPr>
          <w:sz w:val="18"/>
          <w:szCs w:val="18"/>
        </w:rPr>
        <w:t xml:space="preserve"> (an e-mail address </w:t>
      </w:r>
      <w:r w:rsidRPr="00B206FD">
        <w:rPr>
          <w:sz w:val="18"/>
          <w:szCs w:val="18"/>
          <w:u w:val="single"/>
        </w:rPr>
        <w:t>is required</w:t>
      </w:r>
      <w:r>
        <w:rPr>
          <w:sz w:val="18"/>
          <w:szCs w:val="18"/>
        </w:rPr>
        <w:t xml:space="preserve"> for the course)</w:t>
      </w:r>
    </w:p>
    <w:p w14:paraId="1542DB82" w14:textId="5749DAF8" w:rsidR="00B206FD" w:rsidRDefault="00B206FD" w:rsidP="00B206FD">
      <w:pPr>
        <w:rPr>
          <w:sz w:val="18"/>
          <w:szCs w:val="18"/>
        </w:rPr>
      </w:pPr>
      <w:r w:rsidRPr="00B206FD">
        <w:t>Date of Birth:</w:t>
      </w:r>
      <w:r>
        <w:rPr>
          <w:sz w:val="18"/>
          <w:szCs w:val="18"/>
        </w:rPr>
        <w:t xml:space="preserve"> ………………………………………</w:t>
      </w:r>
      <w:r w:rsidR="00946CFB">
        <w:rPr>
          <w:sz w:val="18"/>
          <w:szCs w:val="18"/>
        </w:rPr>
        <w:t>……….</w:t>
      </w:r>
      <w:r>
        <w:rPr>
          <w:sz w:val="18"/>
          <w:szCs w:val="18"/>
        </w:rPr>
        <w:t xml:space="preserve">         </w:t>
      </w:r>
      <w:r w:rsidR="00946CFB">
        <w:rPr>
          <w:sz w:val="18"/>
          <w:szCs w:val="18"/>
        </w:rPr>
        <w:t xml:space="preserve">             </w:t>
      </w:r>
      <w:r>
        <w:rPr>
          <w:sz w:val="18"/>
          <w:szCs w:val="18"/>
        </w:rPr>
        <w:t xml:space="preserve"> </w:t>
      </w:r>
      <w:r w:rsidRPr="00B206FD">
        <w:t xml:space="preserve">Age at </w:t>
      </w:r>
      <w:r w:rsidRPr="00854A84">
        <w:t>31.12.20</w:t>
      </w:r>
      <w:r w:rsidR="00A27EDD">
        <w:t>19</w:t>
      </w:r>
      <w:r w:rsidRPr="00854A84">
        <w:t>:</w:t>
      </w:r>
      <w:r>
        <w:t xml:space="preserve"> </w:t>
      </w:r>
      <w:r w:rsidRPr="00B206FD">
        <w:rPr>
          <w:sz w:val="18"/>
          <w:szCs w:val="18"/>
        </w:rPr>
        <w:t>………………………………………………</w:t>
      </w:r>
      <w:r w:rsidR="00946CFB">
        <w:rPr>
          <w:sz w:val="18"/>
          <w:szCs w:val="18"/>
        </w:rPr>
        <w:t>…………</w:t>
      </w:r>
    </w:p>
    <w:p w14:paraId="40EBB862" w14:textId="77777777" w:rsidR="00946CFB" w:rsidRDefault="00946CFB" w:rsidP="00B206FD">
      <w:r w:rsidRPr="00946CFB">
        <w:t>Please underline:</w:t>
      </w:r>
      <w:r>
        <w:t xml:space="preserve"> Male/ Female                                Married / Unmarried</w:t>
      </w:r>
    </w:p>
    <w:p w14:paraId="2E0D5D3F" w14:textId="6BF71C51" w:rsidR="00946CFB" w:rsidRDefault="005E11CD" w:rsidP="005E11CD">
      <w:pPr>
        <w:spacing w:after="0"/>
      </w:pPr>
      <w:r>
        <w:t>My faculty semester dates (for 2020 teaching) are: ……………………………………………………………………………</w:t>
      </w:r>
    </w:p>
    <w:p w14:paraId="02064FDB" w14:textId="09AE17BA" w:rsidR="005E11CD" w:rsidRPr="005E11CD" w:rsidRDefault="005E11CD" w:rsidP="005E11CD">
      <w:pPr>
        <w:ind w:left="3600" w:firstLine="720"/>
        <w:rPr>
          <w:sz w:val="18"/>
          <w:szCs w:val="18"/>
        </w:rPr>
      </w:pPr>
      <w:r w:rsidRPr="005E11CD">
        <w:rPr>
          <w:sz w:val="18"/>
          <w:szCs w:val="18"/>
        </w:rPr>
        <w:t xml:space="preserve">(it is essential to be teaching </w:t>
      </w:r>
      <w:r w:rsidRPr="005E11CD">
        <w:rPr>
          <w:sz w:val="18"/>
          <w:szCs w:val="18"/>
          <w:u w:val="single"/>
        </w:rPr>
        <w:t>during</w:t>
      </w:r>
      <w:r w:rsidRPr="005E11CD">
        <w:rPr>
          <w:sz w:val="18"/>
          <w:szCs w:val="18"/>
        </w:rPr>
        <w:t xml:space="preserve"> this course)</w:t>
      </w:r>
    </w:p>
    <w:p w14:paraId="51BF04F7" w14:textId="77777777" w:rsidR="00B206FD" w:rsidRDefault="00913E11" w:rsidP="00250211">
      <w:pPr>
        <w:spacing w:after="0"/>
        <w:rPr>
          <w:b/>
          <w:bCs/>
        </w:rPr>
      </w:pPr>
      <w:r w:rsidRPr="00946CFB">
        <w:rPr>
          <w:b/>
          <w:bCs/>
        </w:rPr>
        <w:t>Your</w:t>
      </w:r>
      <w:r w:rsidR="00946CFB">
        <w:rPr>
          <w:b/>
          <w:bCs/>
        </w:rPr>
        <w:t xml:space="preserve"> Academic qualific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5"/>
      </w:tblGrid>
      <w:tr w:rsidR="00946CFB" w14:paraId="497853A2" w14:textId="77777777" w:rsidTr="00946CFB">
        <w:tc>
          <w:tcPr>
            <w:tcW w:w="2254" w:type="dxa"/>
          </w:tcPr>
          <w:p w14:paraId="282E51B9" w14:textId="77777777" w:rsidR="00946CFB" w:rsidRPr="00946CFB" w:rsidRDefault="00946CFB" w:rsidP="00946CFB">
            <w:pPr>
              <w:jc w:val="center"/>
            </w:pPr>
            <w:r w:rsidRPr="00946CFB">
              <w:t>Degree</w:t>
            </w:r>
          </w:p>
        </w:tc>
        <w:tc>
          <w:tcPr>
            <w:tcW w:w="2254" w:type="dxa"/>
          </w:tcPr>
          <w:p w14:paraId="1401DF75" w14:textId="77777777" w:rsidR="00946CFB" w:rsidRPr="00946CFB" w:rsidRDefault="00946CFB" w:rsidP="00946CFB">
            <w:pPr>
              <w:jc w:val="center"/>
            </w:pPr>
            <w:r w:rsidRPr="00946CFB">
              <w:t>Class awarded</w:t>
            </w:r>
          </w:p>
        </w:tc>
        <w:tc>
          <w:tcPr>
            <w:tcW w:w="2254" w:type="dxa"/>
          </w:tcPr>
          <w:p w14:paraId="26E6364A" w14:textId="77777777" w:rsidR="00946CFB" w:rsidRPr="00946CFB" w:rsidRDefault="00946CFB" w:rsidP="00946CFB">
            <w:pPr>
              <w:jc w:val="center"/>
            </w:pPr>
            <w:r w:rsidRPr="00946CFB">
              <w:t>Year awarded</w:t>
            </w:r>
          </w:p>
        </w:tc>
        <w:tc>
          <w:tcPr>
            <w:tcW w:w="2255" w:type="dxa"/>
          </w:tcPr>
          <w:p w14:paraId="68BD83DB" w14:textId="639C21C1" w:rsidR="00946CFB" w:rsidRPr="00946CFB" w:rsidRDefault="00946CFB" w:rsidP="005E11CD">
            <w:pPr>
              <w:jc w:val="center"/>
            </w:pPr>
            <w:r w:rsidRPr="00946CFB">
              <w:t>University</w:t>
            </w:r>
          </w:p>
        </w:tc>
      </w:tr>
      <w:tr w:rsidR="00946CFB" w14:paraId="45A871EA" w14:textId="77777777" w:rsidTr="00970C77">
        <w:trPr>
          <w:trHeight w:val="267"/>
        </w:trPr>
        <w:tc>
          <w:tcPr>
            <w:tcW w:w="2254" w:type="dxa"/>
          </w:tcPr>
          <w:p w14:paraId="282D36FC" w14:textId="77777777" w:rsidR="00946CFB" w:rsidRDefault="00946CFB" w:rsidP="00B206FD">
            <w:pPr>
              <w:rPr>
                <w:b/>
                <w:bCs/>
              </w:rPr>
            </w:pPr>
          </w:p>
        </w:tc>
        <w:tc>
          <w:tcPr>
            <w:tcW w:w="2254" w:type="dxa"/>
          </w:tcPr>
          <w:p w14:paraId="69A31FCF" w14:textId="77777777" w:rsidR="00946CFB" w:rsidRDefault="00946CFB" w:rsidP="00B206FD">
            <w:pPr>
              <w:rPr>
                <w:b/>
                <w:bCs/>
              </w:rPr>
            </w:pPr>
          </w:p>
        </w:tc>
        <w:tc>
          <w:tcPr>
            <w:tcW w:w="2254" w:type="dxa"/>
          </w:tcPr>
          <w:p w14:paraId="3208463B" w14:textId="77777777" w:rsidR="00946CFB" w:rsidRDefault="00946CFB" w:rsidP="00B206FD">
            <w:pPr>
              <w:rPr>
                <w:b/>
                <w:bCs/>
              </w:rPr>
            </w:pPr>
          </w:p>
        </w:tc>
        <w:tc>
          <w:tcPr>
            <w:tcW w:w="2255" w:type="dxa"/>
          </w:tcPr>
          <w:p w14:paraId="027B0CD8" w14:textId="77777777" w:rsidR="00946CFB" w:rsidRDefault="00946CFB" w:rsidP="00B206FD">
            <w:pPr>
              <w:rPr>
                <w:b/>
                <w:bCs/>
              </w:rPr>
            </w:pPr>
          </w:p>
        </w:tc>
      </w:tr>
      <w:tr w:rsidR="00946CFB" w14:paraId="29337E69" w14:textId="77777777" w:rsidTr="00946CFB">
        <w:tc>
          <w:tcPr>
            <w:tcW w:w="2254" w:type="dxa"/>
          </w:tcPr>
          <w:p w14:paraId="6A2707BB" w14:textId="77777777" w:rsidR="00946CFB" w:rsidRDefault="00946CFB" w:rsidP="00B206FD">
            <w:pPr>
              <w:rPr>
                <w:b/>
                <w:bCs/>
              </w:rPr>
            </w:pPr>
          </w:p>
        </w:tc>
        <w:tc>
          <w:tcPr>
            <w:tcW w:w="2254" w:type="dxa"/>
          </w:tcPr>
          <w:p w14:paraId="76608D16" w14:textId="77777777" w:rsidR="00946CFB" w:rsidRDefault="00946CFB" w:rsidP="00B206FD">
            <w:pPr>
              <w:rPr>
                <w:b/>
                <w:bCs/>
              </w:rPr>
            </w:pPr>
          </w:p>
        </w:tc>
        <w:tc>
          <w:tcPr>
            <w:tcW w:w="2254" w:type="dxa"/>
          </w:tcPr>
          <w:p w14:paraId="7111845E" w14:textId="77777777" w:rsidR="00946CFB" w:rsidRDefault="00946CFB" w:rsidP="00B206FD">
            <w:pPr>
              <w:rPr>
                <w:b/>
                <w:bCs/>
              </w:rPr>
            </w:pPr>
          </w:p>
        </w:tc>
        <w:tc>
          <w:tcPr>
            <w:tcW w:w="2255" w:type="dxa"/>
          </w:tcPr>
          <w:p w14:paraId="48100242" w14:textId="77777777" w:rsidR="00946CFB" w:rsidRDefault="00946CFB" w:rsidP="00B206FD">
            <w:pPr>
              <w:rPr>
                <w:b/>
                <w:bCs/>
              </w:rPr>
            </w:pPr>
          </w:p>
        </w:tc>
      </w:tr>
      <w:tr w:rsidR="00946CFB" w14:paraId="32345D43" w14:textId="77777777" w:rsidTr="00946CFB">
        <w:tc>
          <w:tcPr>
            <w:tcW w:w="2254" w:type="dxa"/>
          </w:tcPr>
          <w:p w14:paraId="37855338" w14:textId="77777777" w:rsidR="00946CFB" w:rsidRDefault="00946CFB" w:rsidP="00B206FD">
            <w:pPr>
              <w:rPr>
                <w:b/>
                <w:bCs/>
              </w:rPr>
            </w:pPr>
          </w:p>
        </w:tc>
        <w:tc>
          <w:tcPr>
            <w:tcW w:w="2254" w:type="dxa"/>
          </w:tcPr>
          <w:p w14:paraId="10D6535A" w14:textId="77777777" w:rsidR="00946CFB" w:rsidRDefault="00946CFB" w:rsidP="00B206FD">
            <w:pPr>
              <w:rPr>
                <w:b/>
                <w:bCs/>
              </w:rPr>
            </w:pPr>
          </w:p>
        </w:tc>
        <w:tc>
          <w:tcPr>
            <w:tcW w:w="2254" w:type="dxa"/>
          </w:tcPr>
          <w:p w14:paraId="09486C87" w14:textId="77777777" w:rsidR="00946CFB" w:rsidRDefault="00946CFB" w:rsidP="00B206FD">
            <w:pPr>
              <w:rPr>
                <w:b/>
                <w:bCs/>
              </w:rPr>
            </w:pPr>
          </w:p>
        </w:tc>
        <w:tc>
          <w:tcPr>
            <w:tcW w:w="2255" w:type="dxa"/>
          </w:tcPr>
          <w:p w14:paraId="3A783FCD" w14:textId="77777777" w:rsidR="00946CFB" w:rsidRDefault="00946CFB" w:rsidP="00B206FD">
            <w:pPr>
              <w:rPr>
                <w:b/>
                <w:bCs/>
              </w:rPr>
            </w:pPr>
          </w:p>
        </w:tc>
      </w:tr>
      <w:tr w:rsidR="00946CFB" w14:paraId="22396B1A" w14:textId="77777777" w:rsidTr="00946CFB">
        <w:tc>
          <w:tcPr>
            <w:tcW w:w="2254" w:type="dxa"/>
          </w:tcPr>
          <w:p w14:paraId="1DEA9940" w14:textId="77777777" w:rsidR="00946CFB" w:rsidRDefault="00946CFB" w:rsidP="00B206FD">
            <w:pPr>
              <w:rPr>
                <w:b/>
                <w:bCs/>
              </w:rPr>
            </w:pPr>
          </w:p>
        </w:tc>
        <w:tc>
          <w:tcPr>
            <w:tcW w:w="2254" w:type="dxa"/>
          </w:tcPr>
          <w:p w14:paraId="4C05F1C8" w14:textId="77777777" w:rsidR="00946CFB" w:rsidRDefault="00946CFB" w:rsidP="00B206FD">
            <w:pPr>
              <w:rPr>
                <w:b/>
                <w:bCs/>
              </w:rPr>
            </w:pPr>
          </w:p>
        </w:tc>
        <w:tc>
          <w:tcPr>
            <w:tcW w:w="2254" w:type="dxa"/>
          </w:tcPr>
          <w:p w14:paraId="1B197514" w14:textId="77777777" w:rsidR="00946CFB" w:rsidRDefault="00946CFB" w:rsidP="00B206FD">
            <w:pPr>
              <w:rPr>
                <w:b/>
                <w:bCs/>
              </w:rPr>
            </w:pPr>
          </w:p>
        </w:tc>
        <w:tc>
          <w:tcPr>
            <w:tcW w:w="2255" w:type="dxa"/>
          </w:tcPr>
          <w:p w14:paraId="3AAD3790" w14:textId="77777777" w:rsidR="00946CFB" w:rsidRDefault="00946CFB" w:rsidP="00B206FD">
            <w:pPr>
              <w:rPr>
                <w:b/>
                <w:bCs/>
              </w:rPr>
            </w:pPr>
          </w:p>
        </w:tc>
      </w:tr>
    </w:tbl>
    <w:p w14:paraId="0FCE8B7B" w14:textId="77777777" w:rsidR="003444A0" w:rsidRDefault="003444A0" w:rsidP="003444A0">
      <w:pPr>
        <w:spacing w:after="0"/>
        <w:rPr>
          <w:b/>
          <w:bCs/>
        </w:rPr>
      </w:pPr>
    </w:p>
    <w:p w14:paraId="01C9A8A8" w14:textId="7C07A6D1" w:rsidR="00946CFB" w:rsidRDefault="00AD2DCC" w:rsidP="00702628">
      <w:pPr>
        <w:spacing w:after="0"/>
        <w:rPr>
          <w:b/>
          <w:bCs/>
        </w:rPr>
      </w:pPr>
      <w:r>
        <w:rPr>
          <w:b/>
          <w:bCs/>
        </w:rPr>
        <w:t>Y</w:t>
      </w:r>
      <w:r w:rsidR="00946CFB">
        <w:rPr>
          <w:b/>
          <w:bCs/>
        </w:rPr>
        <w:t>our current University Occupation:</w:t>
      </w:r>
    </w:p>
    <w:p w14:paraId="3057E6A3" w14:textId="77777777" w:rsidR="00946CFB" w:rsidRDefault="00946CFB" w:rsidP="00702628">
      <w:pPr>
        <w:spacing w:after="0"/>
        <w:rPr>
          <w:sz w:val="18"/>
          <w:szCs w:val="18"/>
        </w:rPr>
      </w:pPr>
      <w:r>
        <w:rPr>
          <w:b/>
          <w:bCs/>
        </w:rPr>
        <w:t xml:space="preserve">   </w:t>
      </w:r>
      <w:r w:rsidRPr="00946CFB">
        <w:t>University</w:t>
      </w:r>
      <w:r>
        <w:t xml:space="preserve">: </w:t>
      </w:r>
      <w:r>
        <w:rPr>
          <w:sz w:val="18"/>
          <w:szCs w:val="18"/>
        </w:rPr>
        <w:t xml:space="preserve">……………………………………………………………………………… </w:t>
      </w:r>
      <w:r w:rsidRPr="00946CFB">
        <w:t>Department:</w:t>
      </w:r>
      <w:r>
        <w:t xml:space="preserve"> </w:t>
      </w:r>
      <w:r>
        <w:rPr>
          <w:sz w:val="18"/>
          <w:szCs w:val="18"/>
        </w:rPr>
        <w:t>……………………………………………………………</w:t>
      </w:r>
    </w:p>
    <w:p w14:paraId="3737B822" w14:textId="35E39E61" w:rsidR="00946CFB" w:rsidRDefault="003444A0" w:rsidP="00702628">
      <w:pPr>
        <w:spacing w:after="0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946CFB" w:rsidRPr="003444A0">
        <w:t>Present designation:</w:t>
      </w:r>
      <w:r w:rsidR="00946CFB">
        <w:rPr>
          <w:sz w:val="18"/>
          <w:szCs w:val="18"/>
        </w:rPr>
        <w:t xml:space="preserve"> ……………………………………………………………… </w:t>
      </w:r>
      <w:r w:rsidR="00946CFB" w:rsidRPr="003444A0">
        <w:t>From (date)</w:t>
      </w:r>
      <w:r w:rsidR="00946CFB">
        <w:rPr>
          <w:sz w:val="18"/>
          <w:szCs w:val="18"/>
        </w:rPr>
        <w:t xml:space="preserve"> ………………………………</w:t>
      </w:r>
      <w:r w:rsidR="005E11CD" w:rsidRPr="005E11CD">
        <w:t>to</w:t>
      </w:r>
      <w:r w:rsidR="005E11CD">
        <w:rPr>
          <w:sz w:val="18"/>
          <w:szCs w:val="18"/>
        </w:rPr>
        <w:t xml:space="preserve"> ………………….</w:t>
      </w:r>
      <w:r w:rsidR="00946CFB">
        <w:rPr>
          <w:sz w:val="18"/>
          <w:szCs w:val="18"/>
        </w:rPr>
        <w:t>…</w:t>
      </w:r>
      <w:r w:rsidR="005E11CD">
        <w:rPr>
          <w:sz w:val="18"/>
          <w:szCs w:val="18"/>
        </w:rPr>
        <w:t>.</w:t>
      </w:r>
    </w:p>
    <w:p w14:paraId="61AEF95E" w14:textId="77777777" w:rsidR="0050144F" w:rsidRDefault="0050144F" w:rsidP="00702628">
      <w:pPr>
        <w:spacing w:after="0"/>
        <w:rPr>
          <w:sz w:val="18"/>
          <w:szCs w:val="18"/>
        </w:rPr>
      </w:pPr>
    </w:p>
    <w:p w14:paraId="10A16331" w14:textId="1D7AFC72" w:rsidR="003444A0" w:rsidRDefault="003444A0" w:rsidP="00DD0971">
      <w:pPr>
        <w:spacing w:after="0"/>
        <w:rPr>
          <w:sz w:val="20"/>
          <w:szCs w:val="20"/>
        </w:rPr>
      </w:pPr>
      <w:r w:rsidRPr="003444A0">
        <w:rPr>
          <w:b/>
          <w:bCs/>
        </w:rPr>
        <w:t>You</w:t>
      </w:r>
      <w:r w:rsidR="00913E11">
        <w:rPr>
          <w:b/>
          <w:bCs/>
        </w:rPr>
        <w:t>r</w:t>
      </w:r>
      <w:r w:rsidRPr="003444A0">
        <w:rPr>
          <w:b/>
          <w:bCs/>
        </w:rPr>
        <w:t xml:space="preserve"> </w:t>
      </w:r>
      <w:r w:rsidR="005E11CD">
        <w:rPr>
          <w:b/>
          <w:bCs/>
        </w:rPr>
        <w:t xml:space="preserve">present work </w:t>
      </w:r>
      <w:r w:rsidR="00AD2DCC">
        <w:rPr>
          <w:b/>
          <w:bCs/>
        </w:rPr>
        <w:t>at</w:t>
      </w:r>
      <w:r w:rsidRPr="003444A0">
        <w:rPr>
          <w:b/>
          <w:bCs/>
        </w:rPr>
        <w:t xml:space="preserve"> University: </w:t>
      </w:r>
      <w:r>
        <w:rPr>
          <w:b/>
          <w:bCs/>
        </w:rPr>
        <w:t xml:space="preserve"> </w:t>
      </w:r>
      <w:r w:rsidR="00A121EF">
        <w:rPr>
          <w:b/>
          <w:bCs/>
        </w:rPr>
        <w:t xml:space="preserve">                            </w:t>
      </w:r>
      <w:r w:rsidR="005E11CD">
        <w:rPr>
          <w:b/>
          <w:bCs/>
        </w:rPr>
        <w:tab/>
      </w:r>
      <w:r w:rsidR="00913E11">
        <w:rPr>
          <w:b/>
          <w:bCs/>
        </w:rPr>
        <w:t xml:space="preserve"> </w:t>
      </w:r>
      <w:r w:rsidR="00A121EF" w:rsidRPr="00A121EF">
        <w:rPr>
          <w:sz w:val="20"/>
          <w:szCs w:val="20"/>
        </w:rPr>
        <w:t>(</w:t>
      </w:r>
      <w:r w:rsidR="00A121EF">
        <w:rPr>
          <w:sz w:val="20"/>
          <w:szCs w:val="20"/>
        </w:rPr>
        <w:t>PG = Postgraduate)</w:t>
      </w:r>
    </w:p>
    <w:tbl>
      <w:tblPr>
        <w:tblStyle w:val="TableGrid"/>
        <w:tblW w:w="8995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345"/>
        <w:gridCol w:w="1440"/>
        <w:gridCol w:w="1530"/>
        <w:gridCol w:w="360"/>
        <w:gridCol w:w="360"/>
        <w:gridCol w:w="360"/>
        <w:gridCol w:w="360"/>
        <w:gridCol w:w="540"/>
        <w:gridCol w:w="1170"/>
        <w:gridCol w:w="1530"/>
      </w:tblGrid>
      <w:tr w:rsidR="00702628" w14:paraId="7F5F5300" w14:textId="77777777" w:rsidTr="00702628">
        <w:tc>
          <w:tcPr>
            <w:tcW w:w="1345" w:type="dxa"/>
            <w:vMerge w:val="restart"/>
            <w:tcBorders>
              <w:top w:val="nil"/>
              <w:left w:val="nil"/>
            </w:tcBorders>
          </w:tcPr>
          <w:p w14:paraId="1A6712B0" w14:textId="77777777" w:rsidR="00702628" w:rsidRDefault="00702628" w:rsidP="00DD0971">
            <w:pPr>
              <w:rPr>
                <w:b/>
                <w:bCs/>
              </w:rPr>
            </w:pPr>
          </w:p>
        </w:tc>
        <w:tc>
          <w:tcPr>
            <w:tcW w:w="1440" w:type="dxa"/>
            <w:vMerge w:val="restart"/>
          </w:tcPr>
          <w:p w14:paraId="7F44B324" w14:textId="77777777" w:rsidR="00702628" w:rsidRPr="00702628" w:rsidRDefault="00702628" w:rsidP="00DD0971">
            <w:pPr>
              <w:rPr>
                <w:sz w:val="20"/>
                <w:szCs w:val="20"/>
              </w:rPr>
            </w:pPr>
            <w:r w:rsidRPr="00702628">
              <w:rPr>
                <w:sz w:val="20"/>
                <w:szCs w:val="20"/>
              </w:rPr>
              <w:t>Degree name</w:t>
            </w:r>
          </w:p>
        </w:tc>
        <w:tc>
          <w:tcPr>
            <w:tcW w:w="1530" w:type="dxa"/>
            <w:vMerge w:val="restart"/>
          </w:tcPr>
          <w:p w14:paraId="77C875E7" w14:textId="77777777" w:rsidR="00702628" w:rsidRDefault="00702628" w:rsidP="00702628">
            <w:pPr>
              <w:jc w:val="center"/>
              <w:rPr>
                <w:sz w:val="20"/>
                <w:szCs w:val="20"/>
              </w:rPr>
            </w:pPr>
            <w:r w:rsidRPr="00702628">
              <w:rPr>
                <w:sz w:val="20"/>
                <w:szCs w:val="20"/>
              </w:rPr>
              <w:t xml:space="preserve">Course </w:t>
            </w:r>
            <w:r w:rsidR="005E11CD">
              <w:rPr>
                <w:sz w:val="20"/>
                <w:szCs w:val="20"/>
              </w:rPr>
              <w:t>Unit</w:t>
            </w:r>
          </w:p>
          <w:p w14:paraId="099957AE" w14:textId="66891450" w:rsidR="005E11CD" w:rsidRPr="00702628" w:rsidRDefault="005E11CD" w:rsidP="0070262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/s</w:t>
            </w:r>
          </w:p>
        </w:tc>
        <w:tc>
          <w:tcPr>
            <w:tcW w:w="1980" w:type="dxa"/>
            <w:gridSpan w:val="5"/>
          </w:tcPr>
          <w:p w14:paraId="5AC55B64" w14:textId="77777777" w:rsidR="00702628" w:rsidRPr="00702628" w:rsidRDefault="00702628" w:rsidP="00DD0971">
            <w:pPr>
              <w:rPr>
                <w:b/>
                <w:bCs/>
                <w:sz w:val="20"/>
                <w:szCs w:val="20"/>
              </w:rPr>
            </w:pPr>
            <w:r w:rsidRPr="00702628">
              <w:rPr>
                <w:sz w:val="20"/>
                <w:szCs w:val="20"/>
              </w:rPr>
              <w:t>Year taught (mark X)</w:t>
            </w:r>
          </w:p>
        </w:tc>
        <w:tc>
          <w:tcPr>
            <w:tcW w:w="1170" w:type="dxa"/>
            <w:vMerge w:val="restart"/>
          </w:tcPr>
          <w:p w14:paraId="604FF979" w14:textId="77777777" w:rsidR="00702628" w:rsidRPr="00702628" w:rsidRDefault="00702628" w:rsidP="00702628">
            <w:pPr>
              <w:jc w:val="center"/>
              <w:rPr>
                <w:sz w:val="20"/>
                <w:szCs w:val="20"/>
              </w:rPr>
            </w:pPr>
            <w:r w:rsidRPr="00702628">
              <w:rPr>
                <w:sz w:val="20"/>
                <w:szCs w:val="20"/>
              </w:rPr>
              <w:t># of hours per year</w:t>
            </w:r>
          </w:p>
        </w:tc>
        <w:tc>
          <w:tcPr>
            <w:tcW w:w="1530" w:type="dxa"/>
            <w:vMerge w:val="restart"/>
          </w:tcPr>
          <w:p w14:paraId="7722713E" w14:textId="6C449ABF" w:rsidR="00702628" w:rsidRPr="00702628" w:rsidRDefault="00702628" w:rsidP="00702628">
            <w:pPr>
              <w:jc w:val="center"/>
              <w:rPr>
                <w:sz w:val="20"/>
                <w:szCs w:val="20"/>
              </w:rPr>
            </w:pPr>
            <w:r w:rsidRPr="00702628">
              <w:rPr>
                <w:sz w:val="20"/>
                <w:szCs w:val="20"/>
              </w:rPr>
              <w:t># of students in course</w:t>
            </w:r>
          </w:p>
        </w:tc>
      </w:tr>
      <w:tr w:rsidR="00702628" w14:paraId="6AF2B8CB" w14:textId="77777777" w:rsidTr="00702628">
        <w:tc>
          <w:tcPr>
            <w:tcW w:w="1345" w:type="dxa"/>
            <w:vMerge/>
            <w:tcBorders>
              <w:left w:val="nil"/>
            </w:tcBorders>
          </w:tcPr>
          <w:p w14:paraId="07003465" w14:textId="77777777" w:rsidR="00702628" w:rsidRDefault="00702628" w:rsidP="00DD0971">
            <w:pPr>
              <w:rPr>
                <w:b/>
                <w:bCs/>
              </w:rPr>
            </w:pPr>
          </w:p>
        </w:tc>
        <w:tc>
          <w:tcPr>
            <w:tcW w:w="1440" w:type="dxa"/>
            <w:vMerge/>
          </w:tcPr>
          <w:p w14:paraId="2DE6B0E1" w14:textId="77777777" w:rsidR="00702628" w:rsidRPr="00702628" w:rsidRDefault="00702628" w:rsidP="00DD097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061C6555" w14:textId="77777777" w:rsidR="00702628" w:rsidRPr="00702628" w:rsidRDefault="00702628" w:rsidP="00DD0971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 w14:paraId="0A682D32" w14:textId="77777777" w:rsidR="00702628" w:rsidRPr="00702628" w:rsidRDefault="00702628" w:rsidP="00DD0971">
            <w:pPr>
              <w:rPr>
                <w:sz w:val="20"/>
                <w:szCs w:val="20"/>
              </w:rPr>
            </w:pPr>
            <w:r w:rsidRPr="00702628">
              <w:rPr>
                <w:sz w:val="20"/>
                <w:szCs w:val="20"/>
              </w:rPr>
              <w:t>1</w:t>
            </w:r>
          </w:p>
        </w:tc>
        <w:tc>
          <w:tcPr>
            <w:tcW w:w="360" w:type="dxa"/>
          </w:tcPr>
          <w:p w14:paraId="599A9D4C" w14:textId="77777777" w:rsidR="00702628" w:rsidRPr="00702628" w:rsidRDefault="00702628" w:rsidP="00DD0971">
            <w:pPr>
              <w:rPr>
                <w:sz w:val="20"/>
                <w:szCs w:val="20"/>
              </w:rPr>
            </w:pPr>
            <w:r w:rsidRPr="00702628">
              <w:rPr>
                <w:sz w:val="20"/>
                <w:szCs w:val="20"/>
              </w:rPr>
              <w:t>2</w:t>
            </w:r>
          </w:p>
        </w:tc>
        <w:tc>
          <w:tcPr>
            <w:tcW w:w="360" w:type="dxa"/>
          </w:tcPr>
          <w:p w14:paraId="1B91470D" w14:textId="77777777" w:rsidR="00702628" w:rsidRPr="00702628" w:rsidRDefault="00702628" w:rsidP="00DD0971">
            <w:pPr>
              <w:rPr>
                <w:sz w:val="20"/>
                <w:szCs w:val="20"/>
              </w:rPr>
            </w:pPr>
            <w:r w:rsidRPr="00702628">
              <w:rPr>
                <w:sz w:val="20"/>
                <w:szCs w:val="20"/>
              </w:rPr>
              <w:t>3</w:t>
            </w:r>
          </w:p>
        </w:tc>
        <w:tc>
          <w:tcPr>
            <w:tcW w:w="360" w:type="dxa"/>
          </w:tcPr>
          <w:p w14:paraId="2F5F7A6A" w14:textId="77777777" w:rsidR="00702628" w:rsidRPr="00702628" w:rsidRDefault="00702628" w:rsidP="00DD0971">
            <w:pPr>
              <w:rPr>
                <w:sz w:val="20"/>
                <w:szCs w:val="20"/>
              </w:rPr>
            </w:pPr>
            <w:r w:rsidRPr="00702628">
              <w:rPr>
                <w:sz w:val="20"/>
                <w:szCs w:val="20"/>
              </w:rPr>
              <w:t>4</w:t>
            </w:r>
          </w:p>
        </w:tc>
        <w:tc>
          <w:tcPr>
            <w:tcW w:w="540" w:type="dxa"/>
          </w:tcPr>
          <w:p w14:paraId="7CE8134A" w14:textId="77777777" w:rsidR="00702628" w:rsidRPr="00702628" w:rsidRDefault="00702628" w:rsidP="00DD0971">
            <w:pPr>
              <w:rPr>
                <w:sz w:val="20"/>
                <w:szCs w:val="20"/>
              </w:rPr>
            </w:pPr>
            <w:r w:rsidRPr="00702628">
              <w:rPr>
                <w:sz w:val="20"/>
                <w:szCs w:val="20"/>
              </w:rPr>
              <w:t>PG</w:t>
            </w:r>
          </w:p>
        </w:tc>
        <w:tc>
          <w:tcPr>
            <w:tcW w:w="1170" w:type="dxa"/>
            <w:vMerge/>
          </w:tcPr>
          <w:p w14:paraId="6E38F577" w14:textId="77777777" w:rsidR="00702628" w:rsidRDefault="00702628" w:rsidP="0070262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  <w:vMerge/>
          </w:tcPr>
          <w:p w14:paraId="1A2DD28A" w14:textId="77777777" w:rsidR="00702628" w:rsidRDefault="00702628" w:rsidP="00702628">
            <w:pPr>
              <w:jc w:val="center"/>
              <w:rPr>
                <w:b/>
                <w:bCs/>
              </w:rPr>
            </w:pPr>
          </w:p>
        </w:tc>
      </w:tr>
      <w:tr w:rsidR="00702628" w14:paraId="71067572" w14:textId="77777777" w:rsidTr="00970C77">
        <w:trPr>
          <w:trHeight w:val="285"/>
        </w:trPr>
        <w:tc>
          <w:tcPr>
            <w:tcW w:w="1345" w:type="dxa"/>
          </w:tcPr>
          <w:p w14:paraId="7CA83A94" w14:textId="77777777" w:rsidR="00DD0971" w:rsidRPr="00702628" w:rsidRDefault="00702628" w:rsidP="00DD0971">
            <w:r w:rsidRPr="00702628">
              <w:t>Lectures</w:t>
            </w:r>
          </w:p>
        </w:tc>
        <w:tc>
          <w:tcPr>
            <w:tcW w:w="1440" w:type="dxa"/>
          </w:tcPr>
          <w:p w14:paraId="5CDC4343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530" w:type="dxa"/>
          </w:tcPr>
          <w:p w14:paraId="090D5927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6021F1A7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11406E42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6FD2A49A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7F01A4D9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540" w:type="dxa"/>
          </w:tcPr>
          <w:p w14:paraId="7D1E113D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170" w:type="dxa"/>
          </w:tcPr>
          <w:p w14:paraId="05884D78" w14:textId="77777777" w:rsidR="00DD0971" w:rsidRDefault="00DD0971" w:rsidP="00702628">
            <w:pPr>
              <w:jc w:val="center"/>
              <w:rPr>
                <w:b/>
                <w:bCs/>
              </w:rPr>
            </w:pPr>
          </w:p>
        </w:tc>
        <w:tc>
          <w:tcPr>
            <w:tcW w:w="1530" w:type="dxa"/>
          </w:tcPr>
          <w:p w14:paraId="5910B541" w14:textId="77777777" w:rsidR="00DD0971" w:rsidRDefault="00DD0971" w:rsidP="00702628">
            <w:pPr>
              <w:jc w:val="center"/>
              <w:rPr>
                <w:b/>
                <w:bCs/>
              </w:rPr>
            </w:pPr>
          </w:p>
        </w:tc>
      </w:tr>
      <w:tr w:rsidR="00702628" w14:paraId="27EB321E" w14:textId="77777777" w:rsidTr="00970C77">
        <w:trPr>
          <w:trHeight w:val="249"/>
        </w:trPr>
        <w:tc>
          <w:tcPr>
            <w:tcW w:w="1345" w:type="dxa"/>
          </w:tcPr>
          <w:p w14:paraId="1FD499C4" w14:textId="77777777" w:rsidR="00DD0971" w:rsidRPr="00702628" w:rsidRDefault="00702628" w:rsidP="00DD0971">
            <w:r>
              <w:t>Practical/s</w:t>
            </w:r>
          </w:p>
        </w:tc>
        <w:tc>
          <w:tcPr>
            <w:tcW w:w="1440" w:type="dxa"/>
          </w:tcPr>
          <w:p w14:paraId="3A1BB7B7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530" w:type="dxa"/>
          </w:tcPr>
          <w:p w14:paraId="5463B435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10052F19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31EC7D64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58933EB7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23D9E712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540" w:type="dxa"/>
          </w:tcPr>
          <w:p w14:paraId="7982694A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170" w:type="dxa"/>
          </w:tcPr>
          <w:p w14:paraId="1B0E2E3A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530" w:type="dxa"/>
          </w:tcPr>
          <w:p w14:paraId="0A1021BE" w14:textId="77777777" w:rsidR="00DD0971" w:rsidRDefault="00DD0971" w:rsidP="00DD0971">
            <w:pPr>
              <w:rPr>
                <w:b/>
                <w:bCs/>
              </w:rPr>
            </w:pPr>
          </w:p>
        </w:tc>
      </w:tr>
      <w:tr w:rsidR="00702628" w14:paraId="1BC8EA8B" w14:textId="77777777" w:rsidTr="00970C77">
        <w:trPr>
          <w:trHeight w:val="258"/>
        </w:trPr>
        <w:tc>
          <w:tcPr>
            <w:tcW w:w="1345" w:type="dxa"/>
          </w:tcPr>
          <w:p w14:paraId="04EE764E" w14:textId="77777777" w:rsidR="00DD0971" w:rsidRPr="00702628" w:rsidRDefault="00702628" w:rsidP="00DD0971">
            <w:r>
              <w:t>Tutorials</w:t>
            </w:r>
          </w:p>
        </w:tc>
        <w:tc>
          <w:tcPr>
            <w:tcW w:w="1440" w:type="dxa"/>
          </w:tcPr>
          <w:p w14:paraId="4B3D33CD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530" w:type="dxa"/>
          </w:tcPr>
          <w:p w14:paraId="05F9126C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3F446FA2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3F7B6EBF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7D546781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2A13C310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540" w:type="dxa"/>
          </w:tcPr>
          <w:p w14:paraId="532F18C0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170" w:type="dxa"/>
          </w:tcPr>
          <w:p w14:paraId="50D552B8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530" w:type="dxa"/>
          </w:tcPr>
          <w:p w14:paraId="22D335F0" w14:textId="77777777" w:rsidR="00DD0971" w:rsidRDefault="00DD0971" w:rsidP="00DD0971">
            <w:pPr>
              <w:rPr>
                <w:b/>
                <w:bCs/>
              </w:rPr>
            </w:pPr>
          </w:p>
        </w:tc>
      </w:tr>
      <w:tr w:rsidR="00702628" w14:paraId="4DE6A011" w14:textId="77777777" w:rsidTr="00970C77">
        <w:trPr>
          <w:trHeight w:val="510"/>
        </w:trPr>
        <w:tc>
          <w:tcPr>
            <w:tcW w:w="1345" w:type="dxa"/>
          </w:tcPr>
          <w:p w14:paraId="05DA8C60" w14:textId="77777777" w:rsidR="00DD0971" w:rsidRPr="00702628" w:rsidRDefault="00702628" w:rsidP="00DD0971">
            <w:r>
              <w:t>Examination Work</w:t>
            </w:r>
          </w:p>
        </w:tc>
        <w:tc>
          <w:tcPr>
            <w:tcW w:w="1440" w:type="dxa"/>
          </w:tcPr>
          <w:p w14:paraId="2C47E2FE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530" w:type="dxa"/>
          </w:tcPr>
          <w:p w14:paraId="5CDBF2E1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7D017BF3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3CFD0DCB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5306E99B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4B3CB660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540" w:type="dxa"/>
          </w:tcPr>
          <w:p w14:paraId="732D5D42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170" w:type="dxa"/>
          </w:tcPr>
          <w:p w14:paraId="2E5FABC2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530" w:type="dxa"/>
          </w:tcPr>
          <w:p w14:paraId="274CF1D8" w14:textId="77777777" w:rsidR="00DD0971" w:rsidRDefault="00DD0971" w:rsidP="00DD0971">
            <w:pPr>
              <w:rPr>
                <w:b/>
                <w:bCs/>
              </w:rPr>
            </w:pPr>
          </w:p>
        </w:tc>
      </w:tr>
      <w:tr w:rsidR="00702628" w14:paraId="1F5828BD" w14:textId="77777777" w:rsidTr="00970C77">
        <w:trPr>
          <w:trHeight w:val="339"/>
        </w:trPr>
        <w:tc>
          <w:tcPr>
            <w:tcW w:w="1345" w:type="dxa"/>
          </w:tcPr>
          <w:p w14:paraId="239799A6" w14:textId="77777777" w:rsidR="00DD0971" w:rsidRPr="00702628" w:rsidRDefault="00702628" w:rsidP="00DD0971">
            <w:r>
              <w:t>Other duties</w:t>
            </w:r>
          </w:p>
        </w:tc>
        <w:tc>
          <w:tcPr>
            <w:tcW w:w="1440" w:type="dxa"/>
          </w:tcPr>
          <w:p w14:paraId="09EE373F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530" w:type="dxa"/>
          </w:tcPr>
          <w:p w14:paraId="12CA195F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6E3C0ECD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1110BEA5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4A6E7045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360" w:type="dxa"/>
          </w:tcPr>
          <w:p w14:paraId="09D5E6FA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540" w:type="dxa"/>
          </w:tcPr>
          <w:p w14:paraId="6E0ACB7A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170" w:type="dxa"/>
          </w:tcPr>
          <w:p w14:paraId="2F2CEC2D" w14:textId="77777777" w:rsidR="00DD0971" w:rsidRDefault="00DD0971" w:rsidP="00DD0971">
            <w:pPr>
              <w:rPr>
                <w:b/>
                <w:bCs/>
              </w:rPr>
            </w:pPr>
          </w:p>
        </w:tc>
        <w:tc>
          <w:tcPr>
            <w:tcW w:w="1530" w:type="dxa"/>
          </w:tcPr>
          <w:p w14:paraId="696D40B4" w14:textId="77777777" w:rsidR="00DD0971" w:rsidRDefault="00DD0971" w:rsidP="00DD0971">
            <w:pPr>
              <w:rPr>
                <w:b/>
                <w:bCs/>
              </w:rPr>
            </w:pPr>
          </w:p>
        </w:tc>
      </w:tr>
    </w:tbl>
    <w:p w14:paraId="141F8AFE" w14:textId="2AD3BEDA" w:rsidR="00612F67" w:rsidRDefault="005762C6" w:rsidP="005762C6">
      <w:pPr>
        <w:spacing w:after="0"/>
        <w:jc w:val="center"/>
      </w:pPr>
      <w:r>
        <w:rPr>
          <w:sz w:val="20"/>
          <w:szCs w:val="20"/>
        </w:rPr>
        <w:t>(* strike off inappropriate word/s)</w:t>
      </w:r>
    </w:p>
    <w:p w14:paraId="1923EBD2" w14:textId="77777777" w:rsidR="00A348DC" w:rsidRPr="00A348DC" w:rsidRDefault="00A348DC" w:rsidP="00A348DC">
      <w:pPr>
        <w:jc w:val="center"/>
      </w:pPr>
      <w:r w:rsidRPr="00A348DC">
        <w:t>-</w:t>
      </w:r>
      <w:r>
        <w:t>1</w:t>
      </w:r>
      <w:r w:rsidRPr="00A348DC">
        <w:t xml:space="preserve"> of 2-</w:t>
      </w:r>
    </w:p>
    <w:p w14:paraId="121A9DF3" w14:textId="77777777" w:rsidR="00612F67" w:rsidRDefault="00612F67" w:rsidP="00A348DC">
      <w:pPr>
        <w:spacing w:after="0"/>
        <w:jc w:val="center"/>
      </w:pPr>
    </w:p>
    <w:p w14:paraId="47C418C6" w14:textId="77777777" w:rsidR="00612F67" w:rsidRDefault="00612F67" w:rsidP="00DD0971">
      <w:pPr>
        <w:spacing w:after="0"/>
      </w:pPr>
    </w:p>
    <w:p w14:paraId="48F74556" w14:textId="3830E84B" w:rsidR="0050144F" w:rsidRDefault="0050144F" w:rsidP="00DD0971">
      <w:pPr>
        <w:spacing w:after="0"/>
      </w:pPr>
      <w:r w:rsidRPr="0050144F">
        <w:t>I understand</w:t>
      </w:r>
      <w:r w:rsidR="005B1C3D">
        <w:t xml:space="preserve"> t</w:t>
      </w:r>
      <w:r>
        <w:t>hat;</w:t>
      </w:r>
    </w:p>
    <w:p w14:paraId="512BD32D" w14:textId="0F485696" w:rsidR="00854A84" w:rsidRDefault="005B1C3D" w:rsidP="003921C3">
      <w:pPr>
        <w:pStyle w:val="ListParagraph"/>
        <w:numPr>
          <w:ilvl w:val="0"/>
          <w:numId w:val="1"/>
        </w:numPr>
        <w:spacing w:after="0"/>
        <w:ind w:left="450" w:hanging="450"/>
        <w:jc w:val="both"/>
        <w:rPr>
          <w:sz w:val="20"/>
          <w:szCs w:val="20"/>
        </w:rPr>
      </w:pPr>
      <w:r>
        <w:rPr>
          <w:sz w:val="20"/>
          <w:szCs w:val="20"/>
        </w:rPr>
        <w:t>The course is run on weekdays (1 day per week at Colombo University) and conducted in English</w:t>
      </w:r>
      <w:r w:rsidR="006641DE">
        <w:rPr>
          <w:sz w:val="20"/>
          <w:szCs w:val="20"/>
        </w:rPr>
        <w:t>.</w:t>
      </w:r>
    </w:p>
    <w:p w14:paraId="5DBDFCED" w14:textId="3BF1F464" w:rsidR="003921C3" w:rsidRPr="005B1C3D" w:rsidRDefault="005B1C3D" w:rsidP="003921C3">
      <w:pPr>
        <w:pStyle w:val="ListParagraph"/>
        <w:numPr>
          <w:ilvl w:val="0"/>
          <w:numId w:val="1"/>
        </w:numPr>
        <w:spacing w:after="0"/>
        <w:ind w:left="450" w:hanging="450"/>
        <w:jc w:val="both"/>
        <w:rPr>
          <w:sz w:val="20"/>
          <w:szCs w:val="20"/>
        </w:rPr>
      </w:pPr>
      <w:r w:rsidRPr="005B1C3D">
        <w:rPr>
          <w:sz w:val="20"/>
          <w:szCs w:val="20"/>
        </w:rPr>
        <w:t xml:space="preserve">I should have a minimum of </w:t>
      </w:r>
      <w:r w:rsidRPr="005B1C3D">
        <w:rPr>
          <w:b/>
          <w:bCs/>
          <w:sz w:val="20"/>
          <w:szCs w:val="20"/>
        </w:rPr>
        <w:t>80% attendance</w:t>
      </w:r>
      <w:r w:rsidRPr="005B1C3D">
        <w:rPr>
          <w:sz w:val="20"/>
          <w:szCs w:val="20"/>
        </w:rPr>
        <w:t xml:space="preserve"> to qualify for award of the </w:t>
      </w:r>
      <w:r>
        <w:rPr>
          <w:sz w:val="20"/>
          <w:szCs w:val="20"/>
        </w:rPr>
        <w:t>MaTE Certificate</w:t>
      </w:r>
      <w:r w:rsidR="003921C3" w:rsidRPr="005B1C3D">
        <w:rPr>
          <w:sz w:val="20"/>
          <w:szCs w:val="20"/>
        </w:rPr>
        <w:t>.</w:t>
      </w:r>
    </w:p>
    <w:p w14:paraId="0CDB35F0" w14:textId="0D6DEE59" w:rsidR="000C5E4A" w:rsidRPr="005B1C3D" w:rsidRDefault="003921C3" w:rsidP="005B1C3D">
      <w:pPr>
        <w:pStyle w:val="ListParagraph"/>
        <w:numPr>
          <w:ilvl w:val="0"/>
          <w:numId w:val="1"/>
        </w:numPr>
        <w:spacing w:after="0"/>
        <w:ind w:left="450" w:hanging="45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I have to devote at least </w:t>
      </w:r>
      <w:r w:rsidR="005B1C3D">
        <w:rPr>
          <w:b/>
          <w:bCs/>
          <w:sz w:val="20"/>
          <w:szCs w:val="20"/>
        </w:rPr>
        <w:t>3</w:t>
      </w:r>
      <w:r w:rsidRPr="000C5E4A">
        <w:rPr>
          <w:b/>
          <w:bCs/>
          <w:sz w:val="20"/>
          <w:szCs w:val="20"/>
        </w:rPr>
        <w:t xml:space="preserve"> hrs/week</w:t>
      </w:r>
      <w:r>
        <w:rPr>
          <w:sz w:val="20"/>
          <w:szCs w:val="20"/>
        </w:rPr>
        <w:t xml:space="preserve"> on my own, over the course duration, for self-study</w:t>
      </w:r>
      <w:r w:rsidR="000C5E4A" w:rsidRPr="005B1C3D">
        <w:rPr>
          <w:sz w:val="20"/>
          <w:szCs w:val="20"/>
        </w:rPr>
        <w:t>.</w:t>
      </w:r>
    </w:p>
    <w:p w14:paraId="3A300433" w14:textId="55F1B846" w:rsidR="005B1C3D" w:rsidRPr="005B1C3D" w:rsidRDefault="000B0FA3" w:rsidP="003921C3">
      <w:pPr>
        <w:pStyle w:val="ListParagraph"/>
        <w:numPr>
          <w:ilvl w:val="0"/>
          <w:numId w:val="1"/>
        </w:numPr>
        <w:spacing w:after="0"/>
        <w:ind w:left="450" w:hanging="450"/>
        <w:jc w:val="both"/>
        <w:rPr>
          <w:i/>
          <w:iCs/>
          <w:sz w:val="20"/>
          <w:szCs w:val="20"/>
        </w:rPr>
      </w:pPr>
      <w:r>
        <w:rPr>
          <w:sz w:val="20"/>
          <w:szCs w:val="20"/>
        </w:rPr>
        <w:t>I agree to attend a selection interview, if required. I understand that the course fee is non-refundable, that I will be struck off from the course if I do not attend</w:t>
      </w:r>
      <w:r w:rsidR="005B1C3D">
        <w:rPr>
          <w:sz w:val="20"/>
          <w:szCs w:val="20"/>
        </w:rPr>
        <w:t xml:space="preserve"> the </w:t>
      </w:r>
      <w:r>
        <w:rPr>
          <w:sz w:val="20"/>
          <w:szCs w:val="20"/>
        </w:rPr>
        <w:t xml:space="preserve">first workshop (to be held </w:t>
      </w:r>
      <w:r w:rsidRPr="00FB4317">
        <w:rPr>
          <w:sz w:val="20"/>
          <w:szCs w:val="20"/>
        </w:rPr>
        <w:t xml:space="preserve">on </w:t>
      </w:r>
      <w:r w:rsidR="00AD2DCC">
        <w:rPr>
          <w:sz w:val="20"/>
          <w:szCs w:val="20"/>
        </w:rPr>
        <w:t>7</w:t>
      </w:r>
      <w:r w:rsidR="00302CB2" w:rsidRPr="00302CB2">
        <w:rPr>
          <w:sz w:val="20"/>
          <w:szCs w:val="20"/>
          <w:vertAlign w:val="superscript"/>
        </w:rPr>
        <w:t>th</w:t>
      </w:r>
      <w:r w:rsidR="00302CB2">
        <w:rPr>
          <w:sz w:val="20"/>
          <w:szCs w:val="20"/>
        </w:rPr>
        <w:t xml:space="preserve"> </w:t>
      </w:r>
      <w:r w:rsidR="00A27EDD">
        <w:rPr>
          <w:sz w:val="20"/>
          <w:szCs w:val="20"/>
        </w:rPr>
        <w:t>October 2020</w:t>
      </w:r>
      <w:r w:rsidRPr="00FB4317">
        <w:rPr>
          <w:sz w:val="20"/>
          <w:szCs w:val="20"/>
        </w:rPr>
        <w:t xml:space="preserve">) without a right to </w:t>
      </w:r>
      <w:r w:rsidR="005B1C3D">
        <w:rPr>
          <w:sz w:val="20"/>
          <w:szCs w:val="20"/>
        </w:rPr>
        <w:t xml:space="preserve">a course </w:t>
      </w:r>
      <w:r w:rsidRPr="00FB4317">
        <w:rPr>
          <w:sz w:val="20"/>
          <w:szCs w:val="20"/>
        </w:rPr>
        <w:t>fee refund</w:t>
      </w:r>
      <w:r w:rsidR="005B1C3D">
        <w:rPr>
          <w:sz w:val="20"/>
          <w:szCs w:val="20"/>
        </w:rPr>
        <w:t xml:space="preserve">, and that course fee has to be paid before </w:t>
      </w:r>
      <w:r w:rsidR="00A27EDD">
        <w:rPr>
          <w:sz w:val="20"/>
          <w:szCs w:val="20"/>
        </w:rPr>
        <w:t>7</w:t>
      </w:r>
      <w:r w:rsidR="00A27EDD" w:rsidRPr="00A27EDD">
        <w:rPr>
          <w:sz w:val="20"/>
          <w:szCs w:val="20"/>
          <w:vertAlign w:val="superscript"/>
        </w:rPr>
        <w:t>th</w:t>
      </w:r>
      <w:r w:rsidR="00A27EDD">
        <w:rPr>
          <w:sz w:val="20"/>
          <w:szCs w:val="20"/>
        </w:rPr>
        <w:t xml:space="preserve"> October 2020.</w:t>
      </w:r>
      <w:r w:rsidR="005B1C3D">
        <w:rPr>
          <w:sz w:val="20"/>
          <w:szCs w:val="20"/>
        </w:rPr>
        <w:t xml:space="preserve"> I have no objection to use of course data/work for research to improve teaching. </w:t>
      </w:r>
    </w:p>
    <w:p w14:paraId="197321E3" w14:textId="36900529" w:rsidR="00D9192C" w:rsidRPr="005B1C3D" w:rsidRDefault="005B1C3D" w:rsidP="005B1C3D">
      <w:pPr>
        <w:pStyle w:val="ListParagraph"/>
        <w:numPr>
          <w:ilvl w:val="0"/>
          <w:numId w:val="1"/>
        </w:numPr>
        <w:spacing w:after="0"/>
        <w:ind w:left="450" w:hanging="450"/>
        <w:jc w:val="both"/>
        <w:rPr>
          <w:i/>
          <w:iCs/>
          <w:sz w:val="20"/>
          <w:szCs w:val="20"/>
        </w:rPr>
      </w:pPr>
      <w:r>
        <w:rPr>
          <w:iCs/>
          <w:sz w:val="20"/>
          <w:szCs w:val="20"/>
        </w:rPr>
        <w:t xml:space="preserve">To carry out my MaTE – </w:t>
      </w:r>
      <w:r w:rsidR="00A27EDD">
        <w:rPr>
          <w:iCs/>
          <w:sz w:val="20"/>
          <w:szCs w:val="20"/>
        </w:rPr>
        <w:t>2020/2021</w:t>
      </w:r>
      <w:r>
        <w:rPr>
          <w:iCs/>
          <w:sz w:val="20"/>
          <w:szCs w:val="20"/>
        </w:rPr>
        <w:t xml:space="preserve"> course practical work, I will be engaged in teaching during the course (from </w:t>
      </w:r>
      <w:r w:rsidR="00A27EDD">
        <w:rPr>
          <w:iCs/>
          <w:sz w:val="20"/>
          <w:szCs w:val="20"/>
        </w:rPr>
        <w:t xml:space="preserve">October 2020 </w:t>
      </w:r>
      <w:r>
        <w:rPr>
          <w:iCs/>
          <w:sz w:val="20"/>
          <w:szCs w:val="20"/>
        </w:rPr>
        <w:t>to</w:t>
      </w:r>
      <w:r w:rsidR="00A27EDD">
        <w:rPr>
          <w:iCs/>
          <w:sz w:val="20"/>
          <w:szCs w:val="20"/>
        </w:rPr>
        <w:t xml:space="preserve"> January 2021</w:t>
      </w:r>
      <w:r>
        <w:rPr>
          <w:iCs/>
          <w:sz w:val="20"/>
          <w:szCs w:val="20"/>
        </w:rPr>
        <w:t>). In case teaching becomes ‘absent’, I will be struck off the course without a right to a course fee refund</w:t>
      </w:r>
    </w:p>
    <w:p w14:paraId="6A83AEF1" w14:textId="691F95F1" w:rsidR="000B5C9C" w:rsidRPr="000B5C9C" w:rsidRDefault="005B1C3D" w:rsidP="000B5C9C">
      <w:pPr>
        <w:pStyle w:val="ListParagraph"/>
        <w:numPr>
          <w:ilvl w:val="0"/>
          <w:numId w:val="1"/>
        </w:numPr>
        <w:spacing w:after="0"/>
        <w:ind w:left="450" w:hanging="450"/>
        <w:jc w:val="both"/>
        <w:rPr>
          <w:i/>
          <w:iCs/>
          <w:sz w:val="20"/>
          <w:szCs w:val="20"/>
        </w:rPr>
      </w:pPr>
      <w:r>
        <w:rPr>
          <w:iCs/>
          <w:sz w:val="20"/>
          <w:szCs w:val="20"/>
        </w:rPr>
        <w:t xml:space="preserve">I have to pay the course fee as I am a </w:t>
      </w:r>
      <w:r w:rsidR="00AD2DCC">
        <w:rPr>
          <w:iCs/>
          <w:sz w:val="20"/>
          <w:szCs w:val="20"/>
        </w:rPr>
        <w:t>temporary</w:t>
      </w:r>
      <w:r>
        <w:rPr>
          <w:iCs/>
          <w:sz w:val="20"/>
          <w:szCs w:val="20"/>
        </w:rPr>
        <w:t xml:space="preserve"> academic staff member of the University of Colombo (faculty/campus). (Please draw cheques in </w:t>
      </w:r>
      <w:r w:rsidR="009825F9">
        <w:rPr>
          <w:iCs/>
          <w:sz w:val="20"/>
          <w:szCs w:val="20"/>
        </w:rPr>
        <w:t>favor</w:t>
      </w:r>
      <w:r>
        <w:rPr>
          <w:iCs/>
          <w:sz w:val="20"/>
          <w:szCs w:val="20"/>
        </w:rPr>
        <w:t xml:space="preserve"> </w:t>
      </w:r>
      <w:r w:rsidR="000B5C9C">
        <w:rPr>
          <w:iCs/>
          <w:sz w:val="20"/>
          <w:szCs w:val="20"/>
        </w:rPr>
        <w:t>of ‘University of Colombo’)</w:t>
      </w:r>
    </w:p>
    <w:tbl>
      <w:tblPr>
        <w:tblStyle w:val="TableGrid"/>
        <w:tblpPr w:leftFromText="180" w:rightFromText="180" w:vertAnchor="text" w:horzAnchor="margin" w:tblpY="96"/>
        <w:tblW w:w="0" w:type="auto"/>
        <w:tblLook w:val="04A0" w:firstRow="1" w:lastRow="0" w:firstColumn="1" w:lastColumn="0" w:noHBand="0" w:noVBand="1"/>
      </w:tblPr>
      <w:tblGrid>
        <w:gridCol w:w="2785"/>
        <w:gridCol w:w="3240"/>
        <w:gridCol w:w="2992"/>
      </w:tblGrid>
      <w:tr w:rsidR="000B5C9C" w14:paraId="6D40C184" w14:textId="77777777" w:rsidTr="002D4388">
        <w:tc>
          <w:tcPr>
            <w:tcW w:w="9017" w:type="dxa"/>
            <w:gridSpan w:val="3"/>
          </w:tcPr>
          <w:p w14:paraId="1B06C1AD" w14:textId="4EDCF948" w:rsidR="000B5C9C" w:rsidRPr="00D40CF1" w:rsidRDefault="000B5C9C" w:rsidP="002D4388">
            <w:pPr>
              <w:tabs>
                <w:tab w:val="left" w:pos="5925"/>
              </w:tabs>
            </w:pPr>
            <w:r>
              <w:t xml:space="preserve">                                                    </w:t>
            </w:r>
            <w:r w:rsidRPr="00D40CF1">
              <w:t xml:space="preserve">Course fee </w:t>
            </w:r>
            <w:r>
              <w:t>schedule (</w:t>
            </w:r>
            <w:r w:rsidRPr="00D40CF1">
              <w:t>per person</w:t>
            </w:r>
            <w:r>
              <w:t>)</w:t>
            </w:r>
            <w:r w:rsidRPr="00D40CF1">
              <w:t xml:space="preserve"> </w:t>
            </w:r>
            <w:r w:rsidRPr="00D40CF1">
              <w:tab/>
            </w:r>
          </w:p>
        </w:tc>
      </w:tr>
      <w:tr w:rsidR="000B5C9C" w14:paraId="6AE3ACBC" w14:textId="77777777" w:rsidTr="000B5C9C">
        <w:tc>
          <w:tcPr>
            <w:tcW w:w="2785" w:type="dxa"/>
          </w:tcPr>
          <w:p w14:paraId="684CE394" w14:textId="1190E85D" w:rsidR="000B5C9C" w:rsidRDefault="00B94B21" w:rsidP="002D4388">
            <w:pPr>
              <w:tabs>
                <w:tab w:val="left" w:pos="327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 temporary academic staff from UoC</w:t>
            </w:r>
          </w:p>
        </w:tc>
        <w:tc>
          <w:tcPr>
            <w:tcW w:w="3240" w:type="dxa"/>
          </w:tcPr>
          <w:p w14:paraId="347A1152" w14:textId="47221790" w:rsidR="000B5C9C" w:rsidRDefault="00B94B21" w:rsidP="002D4388">
            <w:pPr>
              <w:tabs>
                <w:tab w:val="left" w:pos="327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 staff from Institutions of UoC, other universities and Higher Educational Institu</w:t>
            </w:r>
            <w:r w:rsidR="005762C6">
              <w:rPr>
                <w:sz w:val="20"/>
                <w:szCs w:val="20"/>
              </w:rPr>
              <w:t>tes</w:t>
            </w:r>
          </w:p>
        </w:tc>
        <w:tc>
          <w:tcPr>
            <w:tcW w:w="2992" w:type="dxa"/>
          </w:tcPr>
          <w:p w14:paraId="2BB57203" w14:textId="64A60A3D" w:rsidR="000B5C9C" w:rsidRPr="00D40CF1" w:rsidRDefault="005762C6" w:rsidP="002D4388">
            <w:pPr>
              <w:tabs>
                <w:tab w:val="left" w:pos="327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 staff from further education institutions, SLIATE, private universities, etc</w:t>
            </w:r>
          </w:p>
        </w:tc>
      </w:tr>
      <w:tr w:rsidR="000B5C9C" w14:paraId="591FBE8A" w14:textId="77777777" w:rsidTr="000B5C9C">
        <w:tc>
          <w:tcPr>
            <w:tcW w:w="2785" w:type="dxa"/>
          </w:tcPr>
          <w:p w14:paraId="3B66ABB9" w14:textId="2500B657" w:rsidR="000B5C9C" w:rsidRPr="00773F75" w:rsidRDefault="005762C6" w:rsidP="002D4388">
            <w:pPr>
              <w:tabs>
                <w:tab w:val="left" w:pos="3270"/>
              </w:tabs>
            </w:pPr>
            <w:r>
              <w:t>Rs. 5,000/=</w:t>
            </w:r>
          </w:p>
        </w:tc>
        <w:tc>
          <w:tcPr>
            <w:tcW w:w="3240" w:type="dxa"/>
          </w:tcPr>
          <w:p w14:paraId="012EE26B" w14:textId="767D295C" w:rsidR="000B5C9C" w:rsidRPr="00773F75" w:rsidRDefault="005762C6" w:rsidP="002D4388">
            <w:pPr>
              <w:tabs>
                <w:tab w:val="left" w:pos="3270"/>
              </w:tabs>
            </w:pPr>
            <w:r>
              <w:t>Rs. 10,000/=</w:t>
            </w:r>
          </w:p>
        </w:tc>
        <w:tc>
          <w:tcPr>
            <w:tcW w:w="2992" w:type="dxa"/>
          </w:tcPr>
          <w:p w14:paraId="6091EC36" w14:textId="58C4363C" w:rsidR="000B5C9C" w:rsidRPr="00773F75" w:rsidRDefault="005762C6" w:rsidP="002D4388">
            <w:pPr>
              <w:tabs>
                <w:tab w:val="left" w:pos="3270"/>
              </w:tabs>
            </w:pPr>
            <w:r>
              <w:t>Rs. 15,000/=</w:t>
            </w:r>
          </w:p>
        </w:tc>
      </w:tr>
    </w:tbl>
    <w:p w14:paraId="63DBC101" w14:textId="680F41CF" w:rsidR="000B5C9C" w:rsidRPr="000B5C9C" w:rsidRDefault="005762C6" w:rsidP="000B5C9C">
      <w:pPr>
        <w:spacing w:after="0"/>
        <w:jc w:val="both"/>
        <w:rPr>
          <w:iCs/>
          <w:sz w:val="20"/>
          <w:szCs w:val="20"/>
        </w:rPr>
      </w:pPr>
      <w:r>
        <w:rPr>
          <w:iCs/>
          <w:sz w:val="20"/>
          <w:szCs w:val="20"/>
        </w:rPr>
        <w:t>I have completed the questionnaire on my own and have attached it to this application.</w:t>
      </w:r>
    </w:p>
    <w:p w14:paraId="70E7BD41" w14:textId="77777777" w:rsidR="00D9192C" w:rsidRPr="00D9192C" w:rsidRDefault="00D9192C" w:rsidP="00D9192C">
      <w:pPr>
        <w:spacing w:after="0"/>
        <w:jc w:val="both"/>
        <w:rPr>
          <w:i/>
          <w:iCs/>
          <w:sz w:val="20"/>
          <w:szCs w:val="20"/>
        </w:rPr>
      </w:pPr>
    </w:p>
    <w:p w14:paraId="055464DF" w14:textId="7BC82B0B" w:rsidR="00D9192C" w:rsidRDefault="00D9192C" w:rsidP="00D9192C">
      <w:pPr>
        <w:spacing w:after="0"/>
        <w:jc w:val="both"/>
        <w:rPr>
          <w:sz w:val="20"/>
          <w:szCs w:val="20"/>
        </w:rPr>
      </w:pPr>
      <w:r w:rsidRPr="00D9192C">
        <w:rPr>
          <w:b/>
          <w:bCs/>
        </w:rPr>
        <w:t xml:space="preserve"> </w:t>
      </w:r>
    </w:p>
    <w:p w14:paraId="11AE750A" w14:textId="77777777" w:rsidR="00D9192C" w:rsidRDefault="00D9192C" w:rsidP="00D9192C">
      <w:pPr>
        <w:spacing w:after="0"/>
        <w:jc w:val="both"/>
        <w:rPr>
          <w:sz w:val="20"/>
          <w:szCs w:val="20"/>
        </w:rPr>
      </w:pPr>
      <w:r w:rsidRPr="00D9192C">
        <w:rPr>
          <w:b/>
          <w:bCs/>
          <w:i/>
          <w:iCs/>
        </w:rPr>
        <w:t>I wish to enroll for this CTHE course because</w:t>
      </w:r>
      <w:r w:rsidRPr="00D9192C">
        <w:t xml:space="preserve"> (give one </w:t>
      </w:r>
      <w:r w:rsidR="00913E11" w:rsidRPr="00D9192C">
        <w:t>reason)</w:t>
      </w:r>
      <w:r w:rsidR="00913E11">
        <w:rPr>
          <w:sz w:val="20"/>
          <w:szCs w:val="20"/>
        </w:rPr>
        <w:t xml:space="preserve"> …</w:t>
      </w:r>
      <w:r>
        <w:rPr>
          <w:sz w:val="20"/>
          <w:szCs w:val="20"/>
        </w:rPr>
        <w:t>……………………………………………………………...</w:t>
      </w:r>
    </w:p>
    <w:p w14:paraId="6CCCB2AF" w14:textId="77777777" w:rsidR="00D9192C" w:rsidRPr="00D9192C" w:rsidRDefault="00D9192C" w:rsidP="00D9192C">
      <w:pPr>
        <w:spacing w:after="0"/>
        <w:jc w:val="both"/>
        <w:rPr>
          <w:sz w:val="20"/>
          <w:szCs w:val="20"/>
        </w:rPr>
      </w:pPr>
    </w:p>
    <w:p w14:paraId="03EFCA4E" w14:textId="77777777" w:rsidR="00D9192C" w:rsidRDefault="00D9192C" w:rsidP="00D9192C">
      <w:pPr>
        <w:spacing w:after="0"/>
        <w:jc w:val="both"/>
        <w:rPr>
          <w:sz w:val="20"/>
          <w:szCs w:val="20"/>
        </w:rPr>
      </w:pPr>
      <w:r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</w:t>
      </w:r>
    </w:p>
    <w:p w14:paraId="2130C703" w14:textId="77777777" w:rsidR="00D9192C" w:rsidRDefault="00D9192C" w:rsidP="00D9192C">
      <w:pPr>
        <w:rPr>
          <w:sz w:val="20"/>
          <w:szCs w:val="20"/>
        </w:rPr>
      </w:pPr>
    </w:p>
    <w:p w14:paraId="674F8C2A" w14:textId="77777777" w:rsidR="00D9192C" w:rsidRDefault="00D9192C" w:rsidP="00D9192C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…………………………                                                                                          </w:t>
      </w:r>
      <w:r w:rsidR="008D4A65">
        <w:rPr>
          <w:sz w:val="20"/>
          <w:szCs w:val="20"/>
        </w:rPr>
        <w:t xml:space="preserve">                  </w:t>
      </w:r>
      <w:r>
        <w:rPr>
          <w:sz w:val="20"/>
          <w:szCs w:val="20"/>
        </w:rPr>
        <w:t>……………………………………….</w:t>
      </w:r>
    </w:p>
    <w:p w14:paraId="71C10B6F" w14:textId="77777777" w:rsidR="008D4A65" w:rsidRDefault="0080340B" w:rsidP="0080340B">
      <w:pPr>
        <w:tabs>
          <w:tab w:val="left" w:pos="6885"/>
        </w:tabs>
        <w:spacing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C0226D" wp14:editId="04F5870B">
                <wp:simplePos x="0" y="0"/>
                <wp:positionH relativeFrom="column">
                  <wp:posOffset>-304800</wp:posOffset>
                </wp:positionH>
                <wp:positionV relativeFrom="paragraph">
                  <wp:posOffset>217805</wp:posOffset>
                </wp:positionV>
                <wp:extent cx="653415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34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E55EAB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4pt,17.15pt" to="490.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D9192C">
        <w:t xml:space="preserve">        </w:t>
      </w:r>
      <w:r w:rsidR="00D9192C" w:rsidRPr="00D9192C">
        <w:t>Date</w:t>
      </w:r>
      <w:r w:rsidR="008D4A65">
        <w:t xml:space="preserve">                                                                                                               </w:t>
      </w:r>
      <w:r w:rsidR="00D9192C">
        <w:t>S</w:t>
      </w:r>
      <w:r w:rsidR="008D4A65">
        <w:t>ignature of Applicant</w:t>
      </w:r>
    </w:p>
    <w:p w14:paraId="15E09BE9" w14:textId="15F3FF02" w:rsidR="00D40CF1" w:rsidRPr="00D40CF1" w:rsidRDefault="0059758B" w:rsidP="00D40CF1">
      <w:pPr>
        <w:tabs>
          <w:tab w:val="left" w:pos="3840"/>
        </w:tabs>
        <w:spacing w:after="0"/>
        <w:jc w:val="both"/>
        <w:rPr>
          <w:sz w:val="20"/>
          <w:szCs w:val="20"/>
        </w:rPr>
      </w:pPr>
      <w:r w:rsidRPr="00D40CF1">
        <w:rPr>
          <w:sz w:val="20"/>
          <w:szCs w:val="20"/>
        </w:rPr>
        <w:t xml:space="preserve">I </w:t>
      </w:r>
      <w:r w:rsidRPr="00D40CF1">
        <w:rPr>
          <w:sz w:val="20"/>
          <w:szCs w:val="20"/>
          <w:u w:val="single"/>
        </w:rPr>
        <w:t>recommend</w:t>
      </w:r>
      <w:r w:rsidRPr="00D40CF1">
        <w:rPr>
          <w:sz w:val="20"/>
          <w:szCs w:val="20"/>
        </w:rPr>
        <w:t xml:space="preserve"> the above application</w:t>
      </w:r>
      <w:r w:rsidR="005762C6">
        <w:rPr>
          <w:sz w:val="20"/>
          <w:szCs w:val="20"/>
        </w:rPr>
        <w:t xml:space="preserve"> and will release the applicant for the MaTE -2020 course on </w:t>
      </w:r>
      <w:r w:rsidR="00AD2DCC">
        <w:rPr>
          <w:sz w:val="20"/>
          <w:szCs w:val="20"/>
        </w:rPr>
        <w:t>09</w:t>
      </w:r>
      <w:r w:rsidR="005762C6">
        <w:rPr>
          <w:sz w:val="20"/>
          <w:szCs w:val="20"/>
        </w:rPr>
        <w:t xml:space="preserve"> days (mostly Wednesdays), beginning </w:t>
      </w:r>
      <w:r w:rsidR="00AD2DCC">
        <w:rPr>
          <w:sz w:val="20"/>
          <w:szCs w:val="20"/>
        </w:rPr>
        <w:t>i</w:t>
      </w:r>
      <w:r w:rsidR="005762C6">
        <w:rPr>
          <w:sz w:val="20"/>
          <w:szCs w:val="20"/>
        </w:rPr>
        <w:t xml:space="preserve">n </w:t>
      </w:r>
      <w:r w:rsidR="00A27EDD">
        <w:rPr>
          <w:sz w:val="20"/>
          <w:szCs w:val="20"/>
        </w:rPr>
        <w:t>October 2020</w:t>
      </w:r>
      <w:r w:rsidR="005762C6">
        <w:rPr>
          <w:sz w:val="20"/>
          <w:szCs w:val="20"/>
        </w:rPr>
        <w:t xml:space="preserve"> in the event that the applicant is accepted as a course participant.</w:t>
      </w:r>
    </w:p>
    <w:p w14:paraId="6E8EA202" w14:textId="77777777" w:rsidR="00D40CF1" w:rsidRDefault="00D40CF1" w:rsidP="00D40CF1">
      <w:pPr>
        <w:rPr>
          <w:sz w:val="20"/>
          <w:szCs w:val="20"/>
        </w:rPr>
      </w:pPr>
    </w:p>
    <w:p w14:paraId="70EA152B" w14:textId="77777777" w:rsidR="00D40CF1" w:rsidRPr="00D40CF1" w:rsidRDefault="00D40CF1" w:rsidP="00D40CF1">
      <w:pPr>
        <w:tabs>
          <w:tab w:val="left" w:pos="3270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p w14:paraId="5F3B08EE" w14:textId="77777777" w:rsidR="00AD6318" w:rsidRDefault="00AD6318" w:rsidP="00AD6318">
      <w:pPr>
        <w:spacing w:after="0"/>
        <w:rPr>
          <w:sz w:val="20"/>
          <w:szCs w:val="20"/>
        </w:rPr>
      </w:pPr>
      <w:r>
        <w:rPr>
          <w:sz w:val="20"/>
          <w:szCs w:val="20"/>
        </w:rPr>
        <w:t>…………………………                                                                             ……………………………………………………………………….</w:t>
      </w:r>
    </w:p>
    <w:p w14:paraId="76D28B78" w14:textId="77777777" w:rsidR="00AD6318" w:rsidRPr="00AD6318" w:rsidRDefault="00AD6318" w:rsidP="00AD6318">
      <w:pPr>
        <w:tabs>
          <w:tab w:val="left" w:pos="6885"/>
        </w:tabs>
        <w:spacing w:after="0"/>
        <w:rPr>
          <w:sz w:val="18"/>
          <w:szCs w:val="18"/>
        </w:rPr>
      </w:pPr>
      <w:r w:rsidRPr="00D9192C">
        <w:t>Date</w:t>
      </w:r>
      <w:r>
        <w:t xml:space="preserve">                                                                                         Head of Department </w:t>
      </w:r>
      <w:r w:rsidRPr="00AD6318">
        <w:rPr>
          <w:sz w:val="18"/>
          <w:szCs w:val="18"/>
        </w:rPr>
        <w:t>(Signature &amp; official seal)</w:t>
      </w:r>
    </w:p>
    <w:p w14:paraId="063D61D9" w14:textId="77777777" w:rsidR="00185089" w:rsidRDefault="00185089" w:rsidP="00D40CF1">
      <w:pPr>
        <w:tabs>
          <w:tab w:val="left" w:pos="3270"/>
        </w:tabs>
        <w:rPr>
          <w:sz w:val="20"/>
          <w:szCs w:val="20"/>
        </w:rPr>
      </w:pPr>
    </w:p>
    <w:p w14:paraId="7BDF80FE" w14:textId="77777777" w:rsidR="00AD6318" w:rsidRDefault="00AD6318" w:rsidP="00D40CF1">
      <w:pPr>
        <w:tabs>
          <w:tab w:val="left" w:pos="3270"/>
        </w:tabs>
        <w:rPr>
          <w:sz w:val="20"/>
          <w:szCs w:val="20"/>
        </w:rPr>
      </w:pPr>
    </w:p>
    <w:p w14:paraId="48649532" w14:textId="77777777" w:rsidR="00AD6318" w:rsidRDefault="00AD6318" w:rsidP="00AD6318">
      <w:pPr>
        <w:spacing w:after="0"/>
        <w:rPr>
          <w:sz w:val="20"/>
          <w:szCs w:val="20"/>
        </w:rPr>
      </w:pPr>
      <w:r>
        <w:rPr>
          <w:sz w:val="20"/>
          <w:szCs w:val="20"/>
        </w:rPr>
        <w:t>…………………………                                                                              ……………………………………………………………………….</w:t>
      </w:r>
    </w:p>
    <w:p w14:paraId="55BC81FE" w14:textId="77777777" w:rsidR="00AD6318" w:rsidRPr="00AD6318" w:rsidRDefault="00AD6318" w:rsidP="00AD6318">
      <w:pPr>
        <w:tabs>
          <w:tab w:val="left" w:pos="6885"/>
        </w:tabs>
        <w:spacing w:after="0"/>
        <w:rPr>
          <w:sz w:val="18"/>
          <w:szCs w:val="18"/>
        </w:rPr>
      </w:pPr>
      <w:r w:rsidRPr="00D9192C">
        <w:t>Date</w:t>
      </w:r>
      <w:r>
        <w:t xml:space="preserve">                                                                                                          Dean </w:t>
      </w:r>
      <w:r w:rsidRPr="00AD6318">
        <w:rPr>
          <w:sz w:val="18"/>
          <w:szCs w:val="18"/>
        </w:rPr>
        <w:t>(Signature &amp; official seal)</w:t>
      </w:r>
    </w:p>
    <w:p w14:paraId="3BD3DD84" w14:textId="77777777" w:rsidR="00AD6318" w:rsidRDefault="00AD6318" w:rsidP="00D40CF1">
      <w:pPr>
        <w:tabs>
          <w:tab w:val="left" w:pos="3270"/>
        </w:tabs>
        <w:rPr>
          <w:sz w:val="20"/>
          <w:szCs w:val="20"/>
        </w:rPr>
      </w:pPr>
    </w:p>
    <w:p w14:paraId="49E5EE8A" w14:textId="77777777" w:rsidR="00AD6318" w:rsidRDefault="00AD6318" w:rsidP="00D40CF1">
      <w:pPr>
        <w:tabs>
          <w:tab w:val="left" w:pos="3270"/>
        </w:tabs>
        <w:rPr>
          <w:sz w:val="20"/>
          <w:szCs w:val="20"/>
        </w:rPr>
      </w:pPr>
    </w:p>
    <w:p w14:paraId="14FCF8F4" w14:textId="77777777" w:rsidR="00AD6318" w:rsidRDefault="00AD6318" w:rsidP="00AD6318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………………………    </w:t>
      </w:r>
      <w:r w:rsidR="005B58AF">
        <w:rPr>
          <w:sz w:val="20"/>
          <w:szCs w:val="20"/>
        </w:rPr>
        <w:t xml:space="preserve">                  </w:t>
      </w:r>
      <w:r>
        <w:rPr>
          <w:sz w:val="20"/>
          <w:szCs w:val="20"/>
        </w:rPr>
        <w:t xml:space="preserve"> </w:t>
      </w:r>
      <w:r w:rsidR="005B58AF">
        <w:rPr>
          <w:sz w:val="20"/>
          <w:szCs w:val="20"/>
        </w:rPr>
        <w:t>……………………….</w:t>
      </w:r>
      <w:r>
        <w:rPr>
          <w:sz w:val="20"/>
          <w:szCs w:val="20"/>
        </w:rPr>
        <w:t xml:space="preserve">      </w:t>
      </w:r>
      <w:r w:rsidR="005B58AF">
        <w:rPr>
          <w:sz w:val="20"/>
          <w:szCs w:val="20"/>
        </w:rPr>
        <w:t xml:space="preserve">                          </w:t>
      </w:r>
      <w:r>
        <w:rPr>
          <w:sz w:val="20"/>
          <w:szCs w:val="20"/>
        </w:rPr>
        <w:t>…………………………………………………………………</w:t>
      </w:r>
      <w:r w:rsidR="005B58AF">
        <w:rPr>
          <w:sz w:val="20"/>
          <w:szCs w:val="20"/>
        </w:rPr>
        <w:t>………</w:t>
      </w:r>
    </w:p>
    <w:p w14:paraId="47E773CB" w14:textId="77777777" w:rsidR="00AD6318" w:rsidRPr="00AD6318" w:rsidRDefault="00AD6318" w:rsidP="00AD6318">
      <w:pPr>
        <w:tabs>
          <w:tab w:val="left" w:pos="6885"/>
        </w:tabs>
        <w:spacing w:after="0"/>
        <w:rPr>
          <w:sz w:val="18"/>
          <w:szCs w:val="18"/>
        </w:rPr>
      </w:pPr>
      <w:r w:rsidRPr="00D9192C">
        <w:t>Date</w:t>
      </w:r>
      <w:r>
        <w:t xml:space="preserve">                                    </w:t>
      </w:r>
      <w:r w:rsidR="005B58AF">
        <w:t xml:space="preserve">   (</w:t>
      </w:r>
      <w:r w:rsidR="005B58AF" w:rsidRPr="00AD6318">
        <w:rPr>
          <w:sz w:val="18"/>
          <w:szCs w:val="18"/>
        </w:rPr>
        <w:t>official seal</w:t>
      </w:r>
      <w:r w:rsidR="005B58AF">
        <w:rPr>
          <w:sz w:val="18"/>
          <w:szCs w:val="18"/>
        </w:rPr>
        <w:t>)</w:t>
      </w:r>
      <w:r>
        <w:t xml:space="preserve">                                      </w:t>
      </w:r>
      <w:r w:rsidR="005B58AF">
        <w:t xml:space="preserve">             Vice-Chancellor</w:t>
      </w:r>
      <w:r>
        <w:t xml:space="preserve"> </w:t>
      </w:r>
      <w:r w:rsidRPr="00AD6318">
        <w:rPr>
          <w:sz w:val="18"/>
          <w:szCs w:val="18"/>
        </w:rPr>
        <w:t>(Signature)</w:t>
      </w:r>
    </w:p>
    <w:p w14:paraId="155213B5" w14:textId="77777777" w:rsidR="005B58AF" w:rsidRDefault="005B58AF" w:rsidP="005B58AF">
      <w:pPr>
        <w:tabs>
          <w:tab w:val="left" w:pos="3915"/>
          <w:tab w:val="center" w:pos="4513"/>
        </w:tabs>
        <w:rPr>
          <w:sz w:val="20"/>
          <w:szCs w:val="20"/>
        </w:rPr>
      </w:pPr>
    </w:p>
    <w:p w14:paraId="008C0A65" w14:textId="77777777" w:rsidR="005762C6" w:rsidRDefault="005762C6" w:rsidP="00A348DC">
      <w:pPr>
        <w:jc w:val="center"/>
      </w:pPr>
    </w:p>
    <w:p w14:paraId="5F32854F" w14:textId="77777777" w:rsidR="005762C6" w:rsidRDefault="005762C6" w:rsidP="00A348DC">
      <w:pPr>
        <w:jc w:val="center"/>
      </w:pPr>
    </w:p>
    <w:p w14:paraId="633BAB18" w14:textId="77777777" w:rsidR="005762C6" w:rsidRDefault="005762C6" w:rsidP="00A348DC">
      <w:pPr>
        <w:jc w:val="center"/>
      </w:pPr>
    </w:p>
    <w:p w14:paraId="70BD82FA" w14:textId="77777777" w:rsidR="005762C6" w:rsidRDefault="005762C6" w:rsidP="00A348DC">
      <w:pPr>
        <w:jc w:val="center"/>
      </w:pPr>
    </w:p>
    <w:p w14:paraId="625CC3AF" w14:textId="77777777" w:rsidR="005762C6" w:rsidRDefault="005762C6" w:rsidP="00A348DC">
      <w:pPr>
        <w:jc w:val="center"/>
      </w:pPr>
    </w:p>
    <w:p w14:paraId="08CABBE2" w14:textId="315699F3" w:rsidR="00A348DC" w:rsidRPr="00C16DEB" w:rsidRDefault="00A348DC" w:rsidP="00A348DC">
      <w:pPr>
        <w:jc w:val="center"/>
      </w:pPr>
      <w:r w:rsidRPr="00C16DEB">
        <w:t>-2 of 2-</w:t>
      </w:r>
    </w:p>
    <w:p w14:paraId="2A3A9A7F" w14:textId="77777777" w:rsidR="005762C6" w:rsidRDefault="005762C6" w:rsidP="00A85422">
      <w:pPr>
        <w:ind w:left="5760"/>
        <w:jc w:val="both"/>
        <w:rPr>
          <w:sz w:val="20"/>
          <w:szCs w:val="20"/>
        </w:rPr>
      </w:pPr>
    </w:p>
    <w:p w14:paraId="7B906DCA" w14:textId="388A3C5D" w:rsidR="00A85422" w:rsidRDefault="00A85422" w:rsidP="00A85422">
      <w:pPr>
        <w:ind w:left="576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Only for office </w:t>
      </w:r>
      <w:r w:rsidR="00913E11">
        <w:rPr>
          <w:sz w:val="20"/>
          <w:szCs w:val="20"/>
        </w:rPr>
        <w:t>use:</w:t>
      </w:r>
      <w:r>
        <w:rPr>
          <w:sz w:val="20"/>
          <w:szCs w:val="20"/>
        </w:rPr>
        <w:t>………………………</w:t>
      </w:r>
      <w:r w:rsidR="00913E11">
        <w:rPr>
          <w:sz w:val="20"/>
          <w:szCs w:val="20"/>
        </w:rPr>
        <w:t>…...</w:t>
      </w:r>
    </w:p>
    <w:p w14:paraId="6ED0DB36" w14:textId="4000C855" w:rsidR="005B58AF" w:rsidRDefault="005B58AF" w:rsidP="00A85422">
      <w:pPr>
        <w:jc w:val="center"/>
        <w:rPr>
          <w:b/>
          <w:bCs/>
          <w:sz w:val="24"/>
          <w:szCs w:val="24"/>
          <w:u w:val="single"/>
        </w:rPr>
      </w:pPr>
      <w:r w:rsidRPr="00A85422">
        <w:rPr>
          <w:b/>
          <w:bCs/>
          <w:sz w:val="24"/>
          <w:szCs w:val="24"/>
          <w:u w:val="single"/>
        </w:rPr>
        <w:t xml:space="preserve">Questionnaire </w:t>
      </w:r>
      <w:r w:rsidR="00913E11" w:rsidRPr="00A85422">
        <w:rPr>
          <w:b/>
          <w:bCs/>
          <w:sz w:val="24"/>
          <w:szCs w:val="24"/>
          <w:u w:val="single"/>
        </w:rPr>
        <w:t>to be</w:t>
      </w:r>
      <w:r w:rsidRPr="00A85422">
        <w:rPr>
          <w:b/>
          <w:bCs/>
          <w:sz w:val="24"/>
          <w:szCs w:val="24"/>
          <w:u w:val="single"/>
        </w:rPr>
        <w:t xml:space="preserve"> submitted with the</w:t>
      </w:r>
      <w:r w:rsidR="005762C6">
        <w:rPr>
          <w:b/>
          <w:bCs/>
          <w:sz w:val="24"/>
          <w:szCs w:val="24"/>
          <w:u w:val="single"/>
        </w:rPr>
        <w:t xml:space="preserve"> MaTE</w:t>
      </w:r>
      <w:r w:rsidRPr="00A85422">
        <w:rPr>
          <w:b/>
          <w:bCs/>
          <w:sz w:val="24"/>
          <w:szCs w:val="24"/>
          <w:u w:val="single"/>
        </w:rPr>
        <w:t xml:space="preserve"> Application Form</w:t>
      </w:r>
      <w:r w:rsidR="005762C6">
        <w:rPr>
          <w:b/>
          <w:bCs/>
          <w:sz w:val="24"/>
          <w:szCs w:val="24"/>
          <w:u w:val="single"/>
        </w:rPr>
        <w:t>-2020</w:t>
      </w:r>
    </w:p>
    <w:p w14:paraId="5D769822" w14:textId="3C69BE29" w:rsidR="00A85422" w:rsidRDefault="00A85422" w:rsidP="00A85422">
      <w:pPr>
        <w:spacing w:after="0"/>
        <w:jc w:val="both"/>
      </w:pPr>
      <w:r w:rsidRPr="00A85422">
        <w:t xml:space="preserve">The </w:t>
      </w:r>
      <w:r>
        <w:t xml:space="preserve">purpose of this questionnaire is to identify your development requirements </w:t>
      </w:r>
      <w:r w:rsidR="005762C6">
        <w:t>of the MaTE-2020</w:t>
      </w:r>
      <w:r w:rsidR="00D33793">
        <w:t>/2021</w:t>
      </w:r>
      <w:r>
        <w:t xml:space="preserve"> course participant</w:t>
      </w:r>
      <w:r w:rsidR="005762C6">
        <w:t>s</w:t>
      </w:r>
      <w:r>
        <w:t>.</w:t>
      </w:r>
    </w:p>
    <w:p w14:paraId="29B73163" w14:textId="77777777" w:rsidR="00A85422" w:rsidRDefault="00A85422" w:rsidP="00A85422">
      <w:pPr>
        <w:spacing w:after="0"/>
        <w:jc w:val="both"/>
      </w:pPr>
      <w:r>
        <w:t>Please write your answers in the appropriate boxes as frankly as you can.</w:t>
      </w:r>
    </w:p>
    <w:p w14:paraId="73EE5F0E" w14:textId="2D7702E1" w:rsidR="00A85422" w:rsidRDefault="00A85422" w:rsidP="00A85422">
      <w:pPr>
        <w:spacing w:after="0"/>
        <w:jc w:val="both"/>
      </w:pPr>
      <w:r>
        <w:t xml:space="preserve">              </w:t>
      </w:r>
      <w:r w:rsidR="005762C6">
        <w:t>- T</w:t>
      </w:r>
      <w:r>
        <w:t>here are no universally right or wrong answers for these questions.</w:t>
      </w:r>
    </w:p>
    <w:p w14:paraId="1AC18FDA" w14:textId="77777777" w:rsidR="00A85422" w:rsidRDefault="00A85422" w:rsidP="00A85422">
      <w:pPr>
        <w:spacing w:after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4A637F" wp14:editId="72D7E94F">
                <wp:simplePos x="0" y="0"/>
                <wp:positionH relativeFrom="margin">
                  <wp:align>left</wp:align>
                </wp:positionH>
                <wp:positionV relativeFrom="paragraph">
                  <wp:posOffset>35560</wp:posOffset>
                </wp:positionV>
                <wp:extent cx="2409825" cy="23812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9825" cy="238125"/>
                        </a:xfrm>
                        <a:prstGeom prst="rect">
                          <a:avLst/>
                        </a:pr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213870" w14:textId="77777777" w:rsidR="00A85422" w:rsidRPr="001C6ED6" w:rsidRDefault="00A85422" w:rsidP="00A85422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C6ED6">
                              <w:rPr>
                                <w:sz w:val="20"/>
                                <w:szCs w:val="20"/>
                              </w:rPr>
                              <w:t xml:space="preserve">You can type into the boxes or </w:t>
                            </w:r>
                            <w:r w:rsidR="00AD0290" w:rsidRPr="001C6ED6">
                              <w:rPr>
                                <w:sz w:val="20"/>
                                <w:szCs w:val="20"/>
                              </w:rPr>
                              <w:t>handwr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4A637F" id="Rectangle 4" o:spid="_x0000_s1026" style="position:absolute;left:0;text-align:left;margin-left:0;margin-top:2.8pt;width:189.75pt;height:18.7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" fillcolor="white [3201]" strokecolor="black [3200]">
                <v:textbox>
                  <w:txbxContent>
                    <w:p w14:paraId="29213870" w14:textId="77777777" w:rsidR="00A85422" w:rsidRPr="001C6ED6" w:rsidRDefault="00A85422" w:rsidP="00A85422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1C6ED6">
                        <w:rPr>
                          <w:sz w:val="20"/>
                          <w:szCs w:val="20"/>
                        </w:rPr>
                        <w:t xml:space="preserve">You can type into the boxes or </w:t>
                      </w:r>
                      <w:r w:rsidR="00AD0290" w:rsidRPr="001C6ED6">
                        <w:rPr>
                          <w:sz w:val="20"/>
                          <w:szCs w:val="20"/>
                        </w:rPr>
                        <w:t>handwrit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EB86A1A" w14:textId="77777777" w:rsidR="0056161B" w:rsidRDefault="00A85422" w:rsidP="00E14147">
      <w:pPr>
        <w:spacing w:after="0"/>
        <w:jc w:val="both"/>
      </w:pPr>
      <w:r>
        <w:t xml:space="preserve"> </w:t>
      </w:r>
    </w:p>
    <w:p w14:paraId="53CB1AFF" w14:textId="77777777" w:rsidR="00A85422" w:rsidRDefault="0056161B" w:rsidP="0056161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1E644C" wp14:editId="08FAA755">
                <wp:simplePos x="0" y="0"/>
                <wp:positionH relativeFrom="margin">
                  <wp:align>left</wp:align>
                </wp:positionH>
                <wp:positionV relativeFrom="paragraph">
                  <wp:posOffset>194310</wp:posOffset>
                </wp:positionV>
                <wp:extent cx="6048375" cy="74295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8375" cy="742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B82F48" id="Rectangle 5" o:spid="_x0000_s1026" style="position:absolute;margin-left:0;margin-top:15.3pt;width:476.25pt;height:58.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" fillcolor="white [3201]" strokecolor="black [3200]" strokeweight="1pt">
                <w10:wrap anchorx="margin"/>
              </v:rect>
            </w:pict>
          </mc:Fallback>
        </mc:AlternateContent>
      </w:r>
      <w:r>
        <w:t xml:space="preserve">1. What do you think your </w:t>
      </w:r>
      <w:r w:rsidRPr="0056161B">
        <w:rPr>
          <w:u w:val="single"/>
        </w:rPr>
        <w:t xml:space="preserve">undergraduates </w:t>
      </w:r>
      <w:r w:rsidRPr="0056161B">
        <w:rPr>
          <w:b/>
          <w:bCs/>
          <w:u w:val="single"/>
        </w:rPr>
        <w:t>expect</w:t>
      </w:r>
      <w:r>
        <w:t xml:space="preserve"> from university education?</w:t>
      </w:r>
    </w:p>
    <w:p w14:paraId="31D78147" w14:textId="77777777" w:rsidR="0056161B" w:rsidRDefault="0056161B" w:rsidP="0056161B"/>
    <w:p w14:paraId="33875610" w14:textId="77777777" w:rsidR="0056161B" w:rsidRPr="0056161B" w:rsidRDefault="0056161B" w:rsidP="0056161B"/>
    <w:p w14:paraId="69FD7269" w14:textId="77777777" w:rsidR="0056161B" w:rsidRDefault="0056161B" w:rsidP="0080340B">
      <w:pPr>
        <w:spacing w:after="0" w:line="240" w:lineRule="auto"/>
      </w:pPr>
    </w:p>
    <w:p w14:paraId="3B1B14BD" w14:textId="77777777" w:rsidR="0056161B" w:rsidRPr="0056161B" w:rsidRDefault="00E14147" w:rsidP="0056161B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2F214B0" wp14:editId="6C106F3D">
                <wp:simplePos x="0" y="0"/>
                <wp:positionH relativeFrom="margin">
                  <wp:align>left</wp:align>
                </wp:positionH>
                <wp:positionV relativeFrom="paragraph">
                  <wp:posOffset>218440</wp:posOffset>
                </wp:positionV>
                <wp:extent cx="6048375" cy="742950"/>
                <wp:effectExtent l="0" t="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8375" cy="742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9B4506" id="Rectangle 10" o:spid="_x0000_s1026" style="position:absolute;margin-left:0;margin-top:17.2pt;width:476.25pt;height:58.5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" fillcolor="white [3201]" strokecolor="black [3200]" strokeweight="1pt">
                <w10:wrap anchorx="margin"/>
              </v:rect>
            </w:pict>
          </mc:Fallback>
        </mc:AlternateContent>
      </w:r>
      <w:r w:rsidR="0056161B">
        <w:t xml:space="preserve">2. What is the </w:t>
      </w:r>
      <w:r w:rsidR="0056161B">
        <w:rPr>
          <w:u w:val="single"/>
        </w:rPr>
        <w:t>most important</w:t>
      </w:r>
      <w:r w:rsidR="0056161B" w:rsidRPr="0056161B">
        <w:rPr>
          <w:u w:val="single"/>
        </w:rPr>
        <w:t xml:space="preserve"> </w:t>
      </w:r>
      <w:r w:rsidR="0056161B">
        <w:rPr>
          <w:b/>
          <w:bCs/>
          <w:u w:val="single"/>
        </w:rPr>
        <w:t>learning</w:t>
      </w:r>
      <w:r w:rsidR="0056161B">
        <w:t xml:space="preserve"> that you expect </w:t>
      </w:r>
      <w:r w:rsidR="0056161B" w:rsidRPr="0056161B">
        <w:rPr>
          <w:u w:val="single"/>
        </w:rPr>
        <w:t>your students</w:t>
      </w:r>
      <w:r w:rsidR="0056161B">
        <w:t xml:space="preserve"> to gain from </w:t>
      </w:r>
      <w:r w:rsidR="0056161B" w:rsidRPr="0056161B">
        <w:rPr>
          <w:b/>
          <w:bCs/>
        </w:rPr>
        <w:t>your teaching</w:t>
      </w:r>
      <w:r w:rsidR="0056161B" w:rsidRPr="0056161B">
        <w:t>?</w:t>
      </w:r>
    </w:p>
    <w:p w14:paraId="18F77466" w14:textId="77777777" w:rsidR="0056161B" w:rsidRPr="0056161B" w:rsidRDefault="0056161B" w:rsidP="0056161B"/>
    <w:p w14:paraId="68392972" w14:textId="77777777" w:rsidR="0056161B" w:rsidRDefault="0056161B" w:rsidP="0056161B"/>
    <w:p w14:paraId="73F7E3AF" w14:textId="77777777" w:rsidR="0056161B" w:rsidRDefault="0056161B" w:rsidP="0080340B">
      <w:pPr>
        <w:spacing w:after="0"/>
      </w:pPr>
    </w:p>
    <w:p w14:paraId="07E6B8A6" w14:textId="77777777" w:rsidR="0056161B" w:rsidRPr="0056161B" w:rsidRDefault="00E14147" w:rsidP="0056161B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D88660E" wp14:editId="04BFFA56">
                <wp:simplePos x="0" y="0"/>
                <wp:positionH relativeFrom="margin">
                  <wp:align>left</wp:align>
                </wp:positionH>
                <wp:positionV relativeFrom="paragraph">
                  <wp:posOffset>374015</wp:posOffset>
                </wp:positionV>
                <wp:extent cx="6048375" cy="742950"/>
                <wp:effectExtent l="0" t="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8375" cy="742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C3812" id="Rectangle 11" o:spid="_x0000_s1026" style="position:absolute;margin-left:0;margin-top:29.45pt;width:476.25pt;height:58.5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" fillcolor="white [3201]" strokecolor="black [3200]" strokeweight="1pt">
                <w10:wrap anchorx="margin"/>
              </v:rect>
            </w:pict>
          </mc:Fallback>
        </mc:AlternateContent>
      </w:r>
      <w:r w:rsidR="0056161B">
        <w:t xml:space="preserve">3. What would you like to be </w:t>
      </w:r>
      <w:r w:rsidR="0056161B" w:rsidRPr="0056161B">
        <w:rPr>
          <w:b/>
          <w:bCs/>
        </w:rPr>
        <w:t>changed</w:t>
      </w:r>
      <w:r w:rsidR="0056161B">
        <w:t xml:space="preserve"> </w:t>
      </w:r>
      <w:r w:rsidR="0056161B" w:rsidRPr="0056161B">
        <w:rPr>
          <w:u w:val="single"/>
        </w:rPr>
        <w:t>in graduates’ development</w:t>
      </w:r>
      <w:r w:rsidR="0056161B">
        <w:t xml:space="preserve"> through the </w:t>
      </w:r>
      <w:r w:rsidR="0056161B" w:rsidRPr="0056161B">
        <w:rPr>
          <w:b/>
          <w:bCs/>
        </w:rPr>
        <w:t>higher education</w:t>
      </w:r>
      <w:r w:rsidR="0056161B">
        <w:t xml:space="preserve"> they receive in Sri Lankan universities?</w:t>
      </w:r>
    </w:p>
    <w:p w14:paraId="39466663" w14:textId="77777777" w:rsidR="0056161B" w:rsidRPr="0056161B" w:rsidRDefault="0056161B" w:rsidP="0056161B"/>
    <w:p w14:paraId="5CD2B2A3" w14:textId="77777777" w:rsidR="0056161B" w:rsidRDefault="0056161B" w:rsidP="0056161B"/>
    <w:p w14:paraId="1A1C0CC8" w14:textId="77777777" w:rsidR="0056161B" w:rsidRDefault="0056161B" w:rsidP="0080340B">
      <w:pPr>
        <w:spacing w:after="0"/>
      </w:pPr>
    </w:p>
    <w:p w14:paraId="412307E8" w14:textId="77777777" w:rsidR="0056161B" w:rsidRPr="0056161B" w:rsidRDefault="00E14147" w:rsidP="0056161B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3F36126" wp14:editId="3AE2D994">
                <wp:simplePos x="0" y="0"/>
                <wp:positionH relativeFrom="margin">
                  <wp:align>left</wp:align>
                </wp:positionH>
                <wp:positionV relativeFrom="paragraph">
                  <wp:posOffset>364490</wp:posOffset>
                </wp:positionV>
                <wp:extent cx="6048375" cy="742950"/>
                <wp:effectExtent l="0" t="0" r="28575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8375" cy="742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3E0765" id="Rectangle 12" o:spid="_x0000_s1026" style="position:absolute;margin-left:0;margin-top:28.7pt;width:476.25pt;height:58.5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" fillcolor="white [3201]" strokecolor="black [3200]" strokeweight="1pt">
                <w10:wrap anchorx="margin"/>
              </v:rect>
            </w:pict>
          </mc:Fallback>
        </mc:AlternateContent>
      </w:r>
      <w:r w:rsidR="0056161B">
        <w:t xml:space="preserve">4. What are the </w:t>
      </w:r>
      <w:r w:rsidR="0056161B" w:rsidRPr="0056161B">
        <w:rPr>
          <w:b/>
          <w:bCs/>
        </w:rPr>
        <w:t>attitudes / values</w:t>
      </w:r>
      <w:r w:rsidR="0056161B">
        <w:t xml:space="preserve"> that you would like to see developed in </w:t>
      </w:r>
      <w:r w:rsidR="0056161B" w:rsidRPr="0056161B">
        <w:rPr>
          <w:u w:val="single"/>
        </w:rPr>
        <w:t>your students</w:t>
      </w:r>
      <w:r w:rsidR="0056161B">
        <w:t xml:space="preserve"> while in the university?</w:t>
      </w:r>
    </w:p>
    <w:p w14:paraId="77F33269" w14:textId="77777777" w:rsidR="0056161B" w:rsidRPr="0056161B" w:rsidRDefault="0056161B" w:rsidP="0056161B"/>
    <w:p w14:paraId="47E1CBE6" w14:textId="77777777" w:rsidR="00E14147" w:rsidRDefault="00E14147" w:rsidP="0056161B"/>
    <w:p w14:paraId="3C5803CE" w14:textId="77777777" w:rsidR="00E14147" w:rsidRDefault="00E14147" w:rsidP="0080340B">
      <w:pPr>
        <w:spacing w:after="0"/>
      </w:pPr>
    </w:p>
    <w:p w14:paraId="1796DA18" w14:textId="77777777" w:rsidR="00E14147" w:rsidRPr="0056161B" w:rsidRDefault="00E14147" w:rsidP="00E14147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BC1D663" wp14:editId="464A62B7">
                <wp:simplePos x="0" y="0"/>
                <wp:positionH relativeFrom="margin">
                  <wp:align>left</wp:align>
                </wp:positionH>
                <wp:positionV relativeFrom="paragraph">
                  <wp:posOffset>412115</wp:posOffset>
                </wp:positionV>
                <wp:extent cx="6048375" cy="742950"/>
                <wp:effectExtent l="0" t="0" r="2857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8375" cy="742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144CCF" id="Rectangle 13" o:spid="_x0000_s1026" style="position:absolute;margin-left:0;margin-top:32.45pt;width:476.25pt;height:58.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" fillcolor="white [3201]" strokecolor="black [3200]" strokeweight="1pt">
                <w10:wrap anchorx="margin"/>
              </v:rect>
            </w:pict>
          </mc:Fallback>
        </mc:AlternateContent>
      </w:r>
      <w:r>
        <w:t xml:space="preserve">5. What is the </w:t>
      </w:r>
      <w:r w:rsidRPr="00E14147">
        <w:rPr>
          <w:b/>
          <w:bCs/>
        </w:rPr>
        <w:t>most important difference</w:t>
      </w:r>
      <w:r>
        <w:t xml:space="preserve"> you like to see between the </w:t>
      </w:r>
      <w:r w:rsidRPr="00E14147">
        <w:rPr>
          <w:u w:val="single"/>
        </w:rPr>
        <w:t>first year</w:t>
      </w:r>
      <w:r>
        <w:t xml:space="preserve"> and the </w:t>
      </w:r>
      <w:r w:rsidRPr="00E14147">
        <w:rPr>
          <w:u w:val="single"/>
        </w:rPr>
        <w:t>final year</w:t>
      </w:r>
      <w:r>
        <w:t xml:space="preserve"> </w:t>
      </w:r>
      <w:r w:rsidRPr="00E14147">
        <w:rPr>
          <w:u w:val="single"/>
        </w:rPr>
        <w:t>undergraduates</w:t>
      </w:r>
      <w:r>
        <w:t xml:space="preserve"> of your university?</w:t>
      </w:r>
    </w:p>
    <w:p w14:paraId="11397F8C" w14:textId="77777777" w:rsidR="00E14147" w:rsidRPr="0056161B" w:rsidRDefault="00E14147" w:rsidP="00E14147"/>
    <w:p w14:paraId="65DED382" w14:textId="77777777" w:rsidR="00E14147" w:rsidRDefault="00E14147" w:rsidP="00E14147"/>
    <w:p w14:paraId="3064FE2A" w14:textId="77777777" w:rsidR="00E14147" w:rsidRDefault="00E14147" w:rsidP="0080340B">
      <w:pPr>
        <w:spacing w:after="0"/>
      </w:pPr>
    </w:p>
    <w:p w14:paraId="2D77663A" w14:textId="77777777" w:rsidR="00E14147" w:rsidRPr="0056161B" w:rsidRDefault="00E14147" w:rsidP="00E14147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EB9DCA6" wp14:editId="2B52A1CD">
                <wp:simplePos x="0" y="0"/>
                <wp:positionH relativeFrom="margin">
                  <wp:align>left</wp:align>
                </wp:positionH>
                <wp:positionV relativeFrom="paragraph">
                  <wp:posOffset>173990</wp:posOffset>
                </wp:positionV>
                <wp:extent cx="6048375" cy="1200150"/>
                <wp:effectExtent l="0" t="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8375" cy="1200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3E4022" w14:textId="77777777" w:rsidR="00E14147" w:rsidRDefault="00E14147" w:rsidP="00E14147">
                            <w:pPr>
                              <w:spacing w:after="0" w:line="240" w:lineRule="auto"/>
                            </w:pPr>
                            <w:r>
                              <w:t>1. continuous assessments:</w:t>
                            </w:r>
                          </w:p>
                          <w:p w14:paraId="132F5F27" w14:textId="77777777" w:rsidR="00E14147" w:rsidRDefault="00E14147" w:rsidP="00E14147">
                            <w:pPr>
                              <w:spacing w:after="0" w:line="240" w:lineRule="auto"/>
                            </w:pPr>
                          </w:p>
                          <w:p w14:paraId="1B6205F4" w14:textId="77777777" w:rsidR="00E14147" w:rsidRDefault="00E14147" w:rsidP="00E14147">
                            <w:pPr>
                              <w:spacing w:after="0" w:line="240" w:lineRule="auto"/>
                            </w:pPr>
                          </w:p>
                          <w:p w14:paraId="1A8B309E" w14:textId="77777777" w:rsidR="00E14147" w:rsidRDefault="00E14147" w:rsidP="00E14147">
                            <w:pPr>
                              <w:spacing w:after="0" w:line="240" w:lineRule="auto"/>
                            </w:pPr>
                            <w:r>
                              <w:t>2. year/ semester-end examination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B9DCA6" id="Rectangle 14" o:spid="_x0000_s1027" style="position:absolute;margin-left:0;margin-top:13.7pt;width:476.25pt;height:94.5pt;z-index:2516797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" fillcolor="white [3201]" strokecolor="black [3200]" strokeweight="1pt">
                <v:textbox>
                  <w:txbxContent>
                    <w:p w14:paraId="743E4022" w14:textId="77777777" w:rsidR="00E14147" w:rsidRDefault="00E14147" w:rsidP="00E14147">
                      <w:pPr>
                        <w:spacing w:after="0" w:line="240" w:lineRule="auto"/>
                      </w:pPr>
                      <w:r>
                        <w:t>1. continuous assessments:</w:t>
                      </w:r>
                    </w:p>
                    <w:p w14:paraId="132F5F27" w14:textId="77777777" w:rsidR="00E14147" w:rsidRDefault="00E14147" w:rsidP="00E14147">
                      <w:pPr>
                        <w:spacing w:after="0" w:line="240" w:lineRule="auto"/>
                      </w:pPr>
                    </w:p>
                    <w:p w14:paraId="1B6205F4" w14:textId="77777777" w:rsidR="00E14147" w:rsidRDefault="00E14147" w:rsidP="00E14147">
                      <w:pPr>
                        <w:spacing w:after="0" w:line="240" w:lineRule="auto"/>
                      </w:pPr>
                    </w:p>
                    <w:p w14:paraId="1A8B309E" w14:textId="77777777" w:rsidR="00E14147" w:rsidRDefault="00E14147" w:rsidP="00E14147">
                      <w:pPr>
                        <w:spacing w:after="0" w:line="240" w:lineRule="auto"/>
                      </w:pPr>
                      <w:r>
                        <w:t>2. year/ semester-end examinations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t xml:space="preserve">6. What do you think is the </w:t>
      </w:r>
      <w:r w:rsidRPr="009B44B2">
        <w:rPr>
          <w:b/>
          <w:bCs/>
        </w:rPr>
        <w:t xml:space="preserve">objective(s) </w:t>
      </w:r>
      <w:r>
        <w:t xml:space="preserve">in conducting the following </w:t>
      </w:r>
      <w:r w:rsidRPr="009B44B2">
        <w:rPr>
          <w:b/>
          <w:bCs/>
        </w:rPr>
        <w:t>examinations</w:t>
      </w:r>
      <w:r>
        <w:t xml:space="preserve"> in the university?</w:t>
      </w:r>
    </w:p>
    <w:p w14:paraId="58999829" w14:textId="77777777" w:rsidR="00E14147" w:rsidRPr="00E14147" w:rsidRDefault="00E14147" w:rsidP="00E14147"/>
    <w:p w14:paraId="176F359D" w14:textId="77777777" w:rsidR="009B44B2" w:rsidRDefault="009B44B2" w:rsidP="00E14147"/>
    <w:p w14:paraId="20687DE9" w14:textId="77777777" w:rsidR="009B44B2" w:rsidRPr="009B44B2" w:rsidRDefault="009B44B2" w:rsidP="009B44B2"/>
    <w:p w14:paraId="63B31E1F" w14:textId="77777777" w:rsidR="009B44B2" w:rsidRDefault="009B44B2" w:rsidP="009B44B2"/>
    <w:p w14:paraId="69977A3A" w14:textId="77777777" w:rsidR="0080340B" w:rsidRDefault="0080340B" w:rsidP="009B44B2">
      <w:pPr>
        <w:tabs>
          <w:tab w:val="left" w:pos="2865"/>
        </w:tabs>
        <w:spacing w:after="0"/>
        <w:jc w:val="center"/>
      </w:pPr>
    </w:p>
    <w:p w14:paraId="733903A5" w14:textId="77777777" w:rsidR="0056161B" w:rsidRDefault="009B44B2" w:rsidP="009B44B2">
      <w:pPr>
        <w:tabs>
          <w:tab w:val="left" w:pos="2865"/>
        </w:tabs>
        <w:spacing w:after="0"/>
        <w:jc w:val="center"/>
      </w:pPr>
      <w:r>
        <w:t>Thank you</w:t>
      </w:r>
    </w:p>
    <w:p w14:paraId="6D4DC574" w14:textId="6CBD565E" w:rsidR="009B44B2" w:rsidRDefault="009B44B2" w:rsidP="00566563">
      <w:pPr>
        <w:tabs>
          <w:tab w:val="left" w:pos="2865"/>
        </w:tabs>
        <w:spacing w:after="0" w:line="360" w:lineRule="auto"/>
        <w:jc w:val="center"/>
      </w:pPr>
      <w:r>
        <w:t xml:space="preserve">Please submit this completed questionnaire along with your </w:t>
      </w:r>
      <w:r w:rsidR="005762C6">
        <w:t>MaTE</w:t>
      </w:r>
      <w:r>
        <w:t xml:space="preserve"> application</w:t>
      </w:r>
    </w:p>
    <w:p w14:paraId="5B9CDE5D" w14:textId="77777777" w:rsidR="00BF3B51" w:rsidRDefault="00612F67" w:rsidP="00612F67">
      <w:pPr>
        <w:jc w:val="center"/>
      </w:pPr>
      <w:r>
        <w:t>Staff Development Centre, Uni</w:t>
      </w:r>
      <w:r w:rsidR="00485836">
        <w:t xml:space="preserve">versity of Colombo   </w:t>
      </w:r>
    </w:p>
    <w:p w14:paraId="2C0B6CEE" w14:textId="77777777" w:rsidR="008B1C12" w:rsidRDefault="008B1C12" w:rsidP="00C16DEB">
      <w:pPr>
        <w:jc w:val="center"/>
      </w:pPr>
    </w:p>
    <w:sectPr w:rsidR="008B1C12" w:rsidSect="00970C77">
      <w:pgSz w:w="11907" w:h="16839" w:code="9"/>
      <w:pgMar w:top="389" w:right="927" w:bottom="389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E4A3CE" w14:textId="77777777" w:rsidR="00A46348" w:rsidRDefault="00A46348" w:rsidP="002D62CC">
      <w:pPr>
        <w:spacing w:after="0" w:line="240" w:lineRule="auto"/>
      </w:pPr>
      <w:r>
        <w:separator/>
      </w:r>
    </w:p>
  </w:endnote>
  <w:endnote w:type="continuationSeparator" w:id="0">
    <w:p w14:paraId="09ED8FA4" w14:textId="77777777" w:rsidR="00A46348" w:rsidRDefault="00A46348" w:rsidP="002D62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(W1)">
    <w:altName w:val="Arial"/>
    <w:charset w:val="00"/>
    <w:family w:val="swiss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5C3117" w14:textId="77777777" w:rsidR="00A46348" w:rsidRDefault="00A46348" w:rsidP="002D62CC">
      <w:pPr>
        <w:spacing w:after="0" w:line="240" w:lineRule="auto"/>
      </w:pPr>
      <w:r>
        <w:separator/>
      </w:r>
    </w:p>
  </w:footnote>
  <w:footnote w:type="continuationSeparator" w:id="0">
    <w:p w14:paraId="5084B6A1" w14:textId="77777777" w:rsidR="00A46348" w:rsidRDefault="00A46348" w:rsidP="002D62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106941"/>
    <w:multiLevelType w:val="hybridMultilevel"/>
    <w:tmpl w:val="5DE47DF2"/>
    <w:lvl w:ilvl="0" w:tplc="297E3090">
      <w:start w:val="1"/>
      <w:numFmt w:val="upperLetter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2C065C"/>
    <w:multiLevelType w:val="hybridMultilevel"/>
    <w:tmpl w:val="B74459E0"/>
    <w:lvl w:ilvl="0" w:tplc="3F90FF52">
      <w:start w:val="6"/>
      <w:numFmt w:val="bullet"/>
      <w:lvlText w:val="-"/>
      <w:lvlJc w:val="left"/>
      <w:pPr>
        <w:ind w:left="61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wNTA0NTK1MDMwMbVQ0lEKTi0uzszPAykwrgUADCz3CCwAAAA="/>
  </w:docVars>
  <w:rsids>
    <w:rsidRoot w:val="003C27F1"/>
    <w:rsid w:val="000144BB"/>
    <w:rsid w:val="00026094"/>
    <w:rsid w:val="00057740"/>
    <w:rsid w:val="000760AB"/>
    <w:rsid w:val="000B0FA3"/>
    <w:rsid w:val="000B5C9C"/>
    <w:rsid w:val="000C5E4A"/>
    <w:rsid w:val="000F27FD"/>
    <w:rsid w:val="00185089"/>
    <w:rsid w:val="001A7B54"/>
    <w:rsid w:val="001C5BCA"/>
    <w:rsid w:val="001C6ED6"/>
    <w:rsid w:val="001D249D"/>
    <w:rsid w:val="00204B11"/>
    <w:rsid w:val="00216DDC"/>
    <w:rsid w:val="00245A35"/>
    <w:rsid w:val="00250211"/>
    <w:rsid w:val="00251708"/>
    <w:rsid w:val="00276DF5"/>
    <w:rsid w:val="002D62CC"/>
    <w:rsid w:val="002E02E4"/>
    <w:rsid w:val="00302CB2"/>
    <w:rsid w:val="00314A1C"/>
    <w:rsid w:val="00325906"/>
    <w:rsid w:val="0033195D"/>
    <w:rsid w:val="003324AE"/>
    <w:rsid w:val="00340667"/>
    <w:rsid w:val="00341AE7"/>
    <w:rsid w:val="003444A0"/>
    <w:rsid w:val="003921C3"/>
    <w:rsid w:val="003C27F1"/>
    <w:rsid w:val="004242A4"/>
    <w:rsid w:val="0044082F"/>
    <w:rsid w:val="00473AD7"/>
    <w:rsid w:val="0047419B"/>
    <w:rsid w:val="00485836"/>
    <w:rsid w:val="004C53A5"/>
    <w:rsid w:val="004F5EB2"/>
    <w:rsid w:val="0050144F"/>
    <w:rsid w:val="005374B3"/>
    <w:rsid w:val="00544F43"/>
    <w:rsid w:val="0056161B"/>
    <w:rsid w:val="00566563"/>
    <w:rsid w:val="005762C6"/>
    <w:rsid w:val="00583469"/>
    <w:rsid w:val="0059758B"/>
    <w:rsid w:val="005B1C3D"/>
    <w:rsid w:val="005B58AF"/>
    <w:rsid w:val="005E11CD"/>
    <w:rsid w:val="00612F67"/>
    <w:rsid w:val="00632094"/>
    <w:rsid w:val="00637D99"/>
    <w:rsid w:val="006641DE"/>
    <w:rsid w:val="00674017"/>
    <w:rsid w:val="0068251C"/>
    <w:rsid w:val="0069728D"/>
    <w:rsid w:val="00697836"/>
    <w:rsid w:val="006C1F5C"/>
    <w:rsid w:val="006F35F7"/>
    <w:rsid w:val="006F6570"/>
    <w:rsid w:val="00702628"/>
    <w:rsid w:val="00714588"/>
    <w:rsid w:val="00733E00"/>
    <w:rsid w:val="00773F75"/>
    <w:rsid w:val="0080340B"/>
    <w:rsid w:val="00832904"/>
    <w:rsid w:val="00847911"/>
    <w:rsid w:val="00854A84"/>
    <w:rsid w:val="008829DE"/>
    <w:rsid w:val="008B1C12"/>
    <w:rsid w:val="008B6084"/>
    <w:rsid w:val="008D4A65"/>
    <w:rsid w:val="00913E11"/>
    <w:rsid w:val="00925D59"/>
    <w:rsid w:val="00946CFB"/>
    <w:rsid w:val="00970C77"/>
    <w:rsid w:val="009825F9"/>
    <w:rsid w:val="009B44B2"/>
    <w:rsid w:val="009C0A7E"/>
    <w:rsid w:val="009C7D17"/>
    <w:rsid w:val="009F0DAA"/>
    <w:rsid w:val="00A121EF"/>
    <w:rsid w:val="00A27EDD"/>
    <w:rsid w:val="00A348DC"/>
    <w:rsid w:val="00A35D4C"/>
    <w:rsid w:val="00A46348"/>
    <w:rsid w:val="00A85422"/>
    <w:rsid w:val="00A927EE"/>
    <w:rsid w:val="00AA1E1F"/>
    <w:rsid w:val="00AD0290"/>
    <w:rsid w:val="00AD2DCC"/>
    <w:rsid w:val="00AD6318"/>
    <w:rsid w:val="00AF03AF"/>
    <w:rsid w:val="00AF3861"/>
    <w:rsid w:val="00B00101"/>
    <w:rsid w:val="00B165EB"/>
    <w:rsid w:val="00B206FD"/>
    <w:rsid w:val="00B33B67"/>
    <w:rsid w:val="00B771C7"/>
    <w:rsid w:val="00B94B21"/>
    <w:rsid w:val="00BA0964"/>
    <w:rsid w:val="00BD06BF"/>
    <w:rsid w:val="00BD1A33"/>
    <w:rsid w:val="00BF3B51"/>
    <w:rsid w:val="00C16DEB"/>
    <w:rsid w:val="00C4772D"/>
    <w:rsid w:val="00C57B27"/>
    <w:rsid w:val="00C84A1E"/>
    <w:rsid w:val="00CA0662"/>
    <w:rsid w:val="00D074E9"/>
    <w:rsid w:val="00D10AA4"/>
    <w:rsid w:val="00D12CB0"/>
    <w:rsid w:val="00D209AD"/>
    <w:rsid w:val="00D25026"/>
    <w:rsid w:val="00D33793"/>
    <w:rsid w:val="00D40CF1"/>
    <w:rsid w:val="00D55C28"/>
    <w:rsid w:val="00D9192C"/>
    <w:rsid w:val="00DD0971"/>
    <w:rsid w:val="00DE383C"/>
    <w:rsid w:val="00E01618"/>
    <w:rsid w:val="00E14147"/>
    <w:rsid w:val="00E6407B"/>
    <w:rsid w:val="00E77127"/>
    <w:rsid w:val="00E77D99"/>
    <w:rsid w:val="00EC5B38"/>
    <w:rsid w:val="00EE23CD"/>
    <w:rsid w:val="00EF622F"/>
    <w:rsid w:val="00F37719"/>
    <w:rsid w:val="00FA0D85"/>
    <w:rsid w:val="00FB4317"/>
    <w:rsid w:val="00FC2D74"/>
    <w:rsid w:val="00FD6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45E9D"/>
  <w15:chartTrackingRefBased/>
  <w15:docId w15:val="{73DD9A11-EBA6-467C-B0DC-FF771CABF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832904"/>
    <w:pPr>
      <w:keepNext/>
      <w:spacing w:after="0" w:line="240" w:lineRule="auto"/>
      <w:jc w:val="center"/>
      <w:outlineLvl w:val="1"/>
    </w:pPr>
    <w:rPr>
      <w:rFonts w:ascii="Univers (W1)" w:eastAsia="Times New Roman" w:hAnsi="Univers (W1)" w:cs="Times New Roman"/>
      <w:b/>
      <w:sz w:val="32"/>
      <w:szCs w:val="20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832904"/>
    <w:pPr>
      <w:keepNext/>
      <w:spacing w:after="0" w:line="240" w:lineRule="auto"/>
      <w:jc w:val="center"/>
      <w:outlineLvl w:val="2"/>
    </w:pPr>
    <w:rPr>
      <w:rFonts w:ascii="Univers (W1)" w:eastAsia="Times New Roman" w:hAnsi="Univers (W1)" w:cs="Times New Roman"/>
      <w:b/>
      <w:sz w:val="2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24A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46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62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2CC"/>
  </w:style>
  <w:style w:type="paragraph" w:styleId="Footer">
    <w:name w:val="footer"/>
    <w:basedOn w:val="Normal"/>
    <w:link w:val="FooterChar"/>
    <w:unhideWhenUsed/>
    <w:rsid w:val="002D62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2CC"/>
  </w:style>
  <w:style w:type="paragraph" w:styleId="ListParagraph">
    <w:name w:val="List Paragraph"/>
    <w:basedOn w:val="Normal"/>
    <w:uiPriority w:val="34"/>
    <w:qFormat/>
    <w:rsid w:val="003921C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832904"/>
    <w:rPr>
      <w:rFonts w:ascii="Univers (W1)" w:eastAsia="Times New Roman" w:hAnsi="Univers (W1)" w:cs="Times New Roman"/>
      <w:b/>
      <w:sz w:val="32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832904"/>
    <w:rPr>
      <w:rFonts w:ascii="Univers (W1)" w:eastAsia="Times New Roman" w:hAnsi="Univers (W1)" w:cs="Times New Roman"/>
      <w:b/>
      <w:sz w:val="28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BF3B5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1E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E1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2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sdc.cmb.ac.l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2A0772-D603-4877-BCED-E425D3CA1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51</Words>
  <Characters>599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dministrator SDC</cp:lastModifiedBy>
  <cp:revision>4</cp:revision>
  <cp:lastPrinted>2019-11-28T08:25:00Z</cp:lastPrinted>
  <dcterms:created xsi:type="dcterms:W3CDTF">2020-08-17T05:51:00Z</dcterms:created>
  <dcterms:modified xsi:type="dcterms:W3CDTF">2020-08-17T06:12:00Z</dcterms:modified>
</cp:coreProperties>
</file>